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057B1" w:rsidRDefault="00A85DBE" w:rsidP="00A85DBE">
      <w:pPr>
        <w:tabs>
          <w:tab w:val="left" w:pos="2445"/>
          <w:tab w:val="center" w:pos="4725"/>
        </w:tabs>
        <w:outlineLvl w:val="0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D057B1">
        <w:rPr>
          <w:b/>
          <w:sz w:val="24"/>
          <w:szCs w:val="24"/>
        </w:rPr>
        <w:t>QUESTION BANK</w:t>
      </w:r>
      <w:r w:rsidR="00010AB9">
        <w:rPr>
          <w:b/>
          <w:sz w:val="24"/>
          <w:szCs w:val="24"/>
        </w:rPr>
        <w:t xml:space="preserve"> MID-1</w:t>
      </w:r>
    </w:p>
    <w:p w:rsidR="00D057B1" w:rsidRDefault="00A85DBE" w:rsidP="00D057B1">
      <w:pPr>
        <w:outlineLvl w:val="0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   </w:t>
      </w:r>
      <w:r w:rsidR="00D057B1">
        <w:rPr>
          <w:b/>
          <w:sz w:val="24"/>
          <w:szCs w:val="24"/>
        </w:rPr>
        <w:t xml:space="preserve">CLASS: II B </w:t>
      </w:r>
      <w:r>
        <w:rPr>
          <w:b/>
          <w:sz w:val="24"/>
          <w:szCs w:val="24"/>
        </w:rPr>
        <w:t>.</w:t>
      </w:r>
      <w:r w:rsidR="00D057B1">
        <w:rPr>
          <w:b/>
          <w:sz w:val="24"/>
          <w:szCs w:val="24"/>
        </w:rPr>
        <w:t xml:space="preserve">TECH </w:t>
      </w:r>
      <w:r>
        <w:rPr>
          <w:b/>
          <w:sz w:val="24"/>
          <w:szCs w:val="24"/>
        </w:rPr>
        <w:t>(</w:t>
      </w:r>
      <w:r w:rsidR="00D057B1">
        <w:rPr>
          <w:b/>
          <w:sz w:val="24"/>
          <w:szCs w:val="24"/>
        </w:rPr>
        <w:t>I</w:t>
      </w:r>
      <w:r w:rsidR="00DC7C9B">
        <w:rPr>
          <w:b/>
          <w:sz w:val="24"/>
          <w:szCs w:val="24"/>
        </w:rPr>
        <w:t>I</w:t>
      </w:r>
      <w:r w:rsidR="00D057B1">
        <w:rPr>
          <w:b/>
          <w:sz w:val="24"/>
          <w:szCs w:val="24"/>
        </w:rPr>
        <w:t xml:space="preserve"> - </w:t>
      </w:r>
      <w:r>
        <w:rPr>
          <w:b/>
          <w:sz w:val="24"/>
          <w:szCs w:val="24"/>
        </w:rPr>
        <w:t>SEM)</w:t>
      </w:r>
      <w:r w:rsidR="00847F6F">
        <w:rPr>
          <w:b/>
          <w:sz w:val="24"/>
          <w:szCs w:val="24"/>
        </w:rPr>
        <w:t xml:space="preserve">   ACADEMIC YEAR:  2022-23</w:t>
      </w:r>
    </w:p>
    <w:p w:rsidR="00D057B1" w:rsidRDefault="00D057B1" w:rsidP="00D057B1">
      <w:pPr>
        <w:outlineLvl w:val="0"/>
        <w:rPr>
          <w:b/>
          <w:sz w:val="24"/>
          <w:szCs w:val="24"/>
        </w:rPr>
      </w:pPr>
    </w:p>
    <w:p w:rsidR="00D057B1" w:rsidRDefault="00A85DBE" w:rsidP="00A85DBE">
      <w:pPr>
        <w:tabs>
          <w:tab w:val="left" w:pos="495"/>
          <w:tab w:val="center" w:pos="4725"/>
        </w:tabs>
        <w:outlineLvl w:val="0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D057B1">
        <w:rPr>
          <w:b/>
          <w:sz w:val="24"/>
          <w:szCs w:val="24"/>
        </w:rPr>
        <w:t>SUB: MANAGERIAL ECONOMICS AND FINANCIAL ANALYSIS</w:t>
      </w:r>
    </w:p>
    <w:tbl>
      <w:tblPr>
        <w:tblpPr w:leftFromText="180" w:rightFromText="180" w:vertAnchor="text" w:horzAnchor="margin" w:tblpXSpec="center" w:tblpY="251"/>
        <w:tblW w:w="103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/>
      </w:tblPr>
      <w:tblGrid>
        <w:gridCol w:w="834"/>
        <w:gridCol w:w="7028"/>
        <w:gridCol w:w="634"/>
        <w:gridCol w:w="960"/>
        <w:gridCol w:w="908"/>
      </w:tblGrid>
      <w:tr w:rsidR="00D057B1" w:rsidTr="00772E76">
        <w:trPr>
          <w:trHeight w:val="208"/>
        </w:trPr>
        <w:tc>
          <w:tcPr>
            <w:tcW w:w="834" w:type="dxa"/>
            <w:hideMark/>
          </w:tcPr>
          <w:p w:rsidR="00D057B1" w:rsidRDefault="00D057B1" w:rsidP="00772E76">
            <w:pPr>
              <w:ind w:right="-189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.No</w:t>
            </w:r>
          </w:p>
        </w:tc>
        <w:tc>
          <w:tcPr>
            <w:tcW w:w="7028" w:type="dxa"/>
            <w:hideMark/>
          </w:tcPr>
          <w:p w:rsidR="00D057B1" w:rsidRDefault="00D057B1" w:rsidP="00772E76">
            <w:pPr>
              <w:ind w:left="-23" w:firstLine="23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Question</w:t>
            </w:r>
          </w:p>
        </w:tc>
        <w:tc>
          <w:tcPr>
            <w:tcW w:w="634" w:type="dxa"/>
            <w:hideMark/>
          </w:tcPr>
          <w:p w:rsidR="00D057B1" w:rsidRDefault="00D057B1" w:rsidP="00772E7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 No</w:t>
            </w:r>
          </w:p>
        </w:tc>
        <w:tc>
          <w:tcPr>
            <w:tcW w:w="960" w:type="dxa"/>
            <w:hideMark/>
          </w:tcPr>
          <w:p w:rsidR="00D057B1" w:rsidRDefault="00D057B1" w:rsidP="00772E7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 level</w:t>
            </w:r>
          </w:p>
        </w:tc>
        <w:tc>
          <w:tcPr>
            <w:tcW w:w="908" w:type="dxa"/>
          </w:tcPr>
          <w:p w:rsidR="00D057B1" w:rsidRDefault="00D057B1" w:rsidP="00772E76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rks</w:t>
            </w:r>
          </w:p>
        </w:tc>
      </w:tr>
      <w:tr w:rsidR="00D057B1" w:rsidTr="00772E76">
        <w:trPr>
          <w:trHeight w:val="91"/>
        </w:trPr>
        <w:tc>
          <w:tcPr>
            <w:tcW w:w="9456" w:type="dxa"/>
            <w:gridSpan w:val="4"/>
            <w:hideMark/>
          </w:tcPr>
          <w:p w:rsidR="00D057B1" w:rsidRPr="00F2149E" w:rsidRDefault="00D057B1" w:rsidP="00772E76">
            <w:pPr>
              <w:tabs>
                <w:tab w:val="left" w:pos="5190"/>
              </w:tabs>
              <w:jc w:val="center"/>
              <w:rPr>
                <w:b/>
                <w:sz w:val="24"/>
                <w:szCs w:val="24"/>
              </w:rPr>
            </w:pPr>
            <w:r w:rsidRPr="00F2149E">
              <w:rPr>
                <w:b/>
                <w:sz w:val="24"/>
                <w:szCs w:val="24"/>
              </w:rPr>
              <w:t>UNIT-I</w:t>
            </w:r>
          </w:p>
        </w:tc>
        <w:tc>
          <w:tcPr>
            <w:tcW w:w="908" w:type="dxa"/>
          </w:tcPr>
          <w:p w:rsidR="00D057B1" w:rsidRDefault="00D057B1" w:rsidP="00772E76">
            <w:pPr>
              <w:tabs>
                <w:tab w:val="left" w:pos="5190"/>
              </w:tabs>
              <w:jc w:val="center"/>
              <w:rPr>
                <w:sz w:val="24"/>
                <w:szCs w:val="24"/>
              </w:rPr>
            </w:pPr>
          </w:p>
        </w:tc>
      </w:tr>
      <w:tr w:rsidR="00D057B1" w:rsidTr="00772E76">
        <w:trPr>
          <w:trHeight w:val="86"/>
        </w:trPr>
        <w:tc>
          <w:tcPr>
            <w:tcW w:w="834" w:type="dxa"/>
            <w:hideMark/>
          </w:tcPr>
          <w:p w:rsidR="00D057B1" w:rsidRPr="00DE59D4" w:rsidRDefault="00D057B1" w:rsidP="00772E76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1.</w:t>
            </w:r>
          </w:p>
        </w:tc>
        <w:tc>
          <w:tcPr>
            <w:tcW w:w="7028" w:type="dxa"/>
            <w:hideMark/>
          </w:tcPr>
          <w:p w:rsidR="00D057B1" w:rsidRPr="00DE59D4" w:rsidRDefault="00D057B1" w:rsidP="00772E76">
            <w:pPr>
              <w:jc w:val="both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 xml:space="preserve">Write about Nature and </w:t>
            </w:r>
            <w:r w:rsidRPr="007365E3">
              <w:rPr>
                <w:sz w:val="24"/>
                <w:szCs w:val="24"/>
              </w:rPr>
              <w:t>Scope</w:t>
            </w:r>
            <w:r w:rsidRPr="00DE59D4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/ Functions </w:t>
            </w:r>
            <w:r w:rsidRPr="00DE59D4">
              <w:rPr>
                <w:sz w:val="24"/>
                <w:szCs w:val="24"/>
              </w:rPr>
              <w:t>of Managerial Economics?</w:t>
            </w:r>
          </w:p>
        </w:tc>
        <w:tc>
          <w:tcPr>
            <w:tcW w:w="634" w:type="dxa"/>
            <w:hideMark/>
          </w:tcPr>
          <w:p w:rsidR="00D057B1" w:rsidRPr="00DE59D4" w:rsidRDefault="00D057B1" w:rsidP="00772E76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1</w:t>
            </w:r>
          </w:p>
        </w:tc>
        <w:tc>
          <w:tcPr>
            <w:tcW w:w="960" w:type="dxa"/>
            <w:hideMark/>
          </w:tcPr>
          <w:p w:rsidR="00D057B1" w:rsidRPr="00DE59D4" w:rsidRDefault="00D057B1" w:rsidP="00772E76">
            <w:pPr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K4</w:t>
            </w:r>
          </w:p>
        </w:tc>
        <w:tc>
          <w:tcPr>
            <w:tcW w:w="908" w:type="dxa"/>
          </w:tcPr>
          <w:p w:rsidR="00D057B1" w:rsidRPr="00DE59D4" w:rsidRDefault="00D057B1" w:rsidP="00772E76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10</w:t>
            </w:r>
          </w:p>
        </w:tc>
      </w:tr>
      <w:tr w:rsidR="00D057B1" w:rsidTr="00772E76">
        <w:trPr>
          <w:trHeight w:val="91"/>
        </w:trPr>
        <w:tc>
          <w:tcPr>
            <w:tcW w:w="834" w:type="dxa"/>
            <w:hideMark/>
          </w:tcPr>
          <w:p w:rsidR="00D057B1" w:rsidRPr="00DE59D4" w:rsidRDefault="00D057B1" w:rsidP="00772E76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2.</w:t>
            </w:r>
          </w:p>
        </w:tc>
        <w:tc>
          <w:tcPr>
            <w:tcW w:w="7028" w:type="dxa"/>
            <w:hideMark/>
          </w:tcPr>
          <w:p w:rsidR="00D057B1" w:rsidRPr="00DE59D4" w:rsidRDefault="00D057B1" w:rsidP="00772E76">
            <w:pPr>
              <w:jc w:val="both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Identify the factors that influence the demand of a product</w:t>
            </w:r>
          </w:p>
        </w:tc>
        <w:tc>
          <w:tcPr>
            <w:tcW w:w="634" w:type="dxa"/>
            <w:hideMark/>
          </w:tcPr>
          <w:p w:rsidR="00D057B1" w:rsidRPr="00DE59D4" w:rsidRDefault="00D057B1" w:rsidP="00772E76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1</w:t>
            </w:r>
          </w:p>
        </w:tc>
        <w:tc>
          <w:tcPr>
            <w:tcW w:w="960" w:type="dxa"/>
            <w:hideMark/>
          </w:tcPr>
          <w:p w:rsidR="00D057B1" w:rsidRPr="00DE59D4" w:rsidRDefault="00D057B1" w:rsidP="00772E76">
            <w:pPr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K4</w:t>
            </w:r>
          </w:p>
        </w:tc>
        <w:tc>
          <w:tcPr>
            <w:tcW w:w="908" w:type="dxa"/>
          </w:tcPr>
          <w:p w:rsidR="00D057B1" w:rsidRPr="00DE59D4" w:rsidRDefault="00D057B1" w:rsidP="00772E76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10</w:t>
            </w:r>
          </w:p>
        </w:tc>
      </w:tr>
      <w:tr w:rsidR="00D057B1" w:rsidTr="00772E76">
        <w:trPr>
          <w:trHeight w:val="91"/>
        </w:trPr>
        <w:tc>
          <w:tcPr>
            <w:tcW w:w="834" w:type="dxa"/>
            <w:hideMark/>
          </w:tcPr>
          <w:p w:rsidR="00D057B1" w:rsidRPr="00DE59D4" w:rsidRDefault="00D057B1" w:rsidP="00772E76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3.</w:t>
            </w:r>
          </w:p>
        </w:tc>
        <w:tc>
          <w:tcPr>
            <w:tcW w:w="7028" w:type="dxa"/>
            <w:hideMark/>
          </w:tcPr>
          <w:p w:rsidR="00D057B1" w:rsidRPr="00DE59D4" w:rsidRDefault="00D057B1" w:rsidP="00772E76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Define Demand? Briefly explain the Exceptions of Law of Demand.</w:t>
            </w:r>
          </w:p>
        </w:tc>
        <w:tc>
          <w:tcPr>
            <w:tcW w:w="634" w:type="dxa"/>
            <w:hideMark/>
          </w:tcPr>
          <w:p w:rsidR="00D057B1" w:rsidRPr="00DE59D4" w:rsidRDefault="00D057B1" w:rsidP="00772E76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1</w:t>
            </w:r>
          </w:p>
        </w:tc>
        <w:tc>
          <w:tcPr>
            <w:tcW w:w="960" w:type="dxa"/>
            <w:hideMark/>
          </w:tcPr>
          <w:p w:rsidR="00D057B1" w:rsidRPr="00DE59D4" w:rsidRDefault="00D057B1" w:rsidP="00772E76">
            <w:pPr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K4</w:t>
            </w:r>
          </w:p>
        </w:tc>
        <w:tc>
          <w:tcPr>
            <w:tcW w:w="908" w:type="dxa"/>
          </w:tcPr>
          <w:p w:rsidR="00D057B1" w:rsidRPr="00DE59D4" w:rsidRDefault="00D057B1" w:rsidP="00772E76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10</w:t>
            </w:r>
          </w:p>
        </w:tc>
      </w:tr>
      <w:tr w:rsidR="00D057B1" w:rsidTr="009F5511">
        <w:trPr>
          <w:trHeight w:val="86"/>
        </w:trPr>
        <w:tc>
          <w:tcPr>
            <w:tcW w:w="834" w:type="dxa"/>
            <w:vAlign w:val="center"/>
            <w:hideMark/>
          </w:tcPr>
          <w:p w:rsidR="00D057B1" w:rsidRPr="00DE59D4" w:rsidRDefault="00D057B1" w:rsidP="009F5511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4.</w:t>
            </w:r>
          </w:p>
        </w:tc>
        <w:tc>
          <w:tcPr>
            <w:tcW w:w="7028" w:type="dxa"/>
            <w:hideMark/>
          </w:tcPr>
          <w:p w:rsidR="00D057B1" w:rsidRPr="00DE59D4" w:rsidRDefault="00D057B1" w:rsidP="00772E76">
            <w:pPr>
              <w:jc w:val="both"/>
              <w:rPr>
                <w:sz w:val="24"/>
                <w:szCs w:val="24"/>
                <w:u w:val="single"/>
              </w:rPr>
            </w:pPr>
            <w:r w:rsidRPr="00DE59D4">
              <w:rPr>
                <w:sz w:val="24"/>
                <w:szCs w:val="24"/>
              </w:rPr>
              <w:t>Distinguish different kinds of Elasticity of Demand and its significance.</w:t>
            </w:r>
          </w:p>
        </w:tc>
        <w:tc>
          <w:tcPr>
            <w:tcW w:w="634" w:type="dxa"/>
            <w:hideMark/>
          </w:tcPr>
          <w:p w:rsidR="00D057B1" w:rsidRPr="00DE59D4" w:rsidRDefault="00D057B1" w:rsidP="00772E76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1</w:t>
            </w:r>
          </w:p>
        </w:tc>
        <w:tc>
          <w:tcPr>
            <w:tcW w:w="960" w:type="dxa"/>
            <w:hideMark/>
          </w:tcPr>
          <w:p w:rsidR="00D057B1" w:rsidRPr="00DE59D4" w:rsidRDefault="00D057B1" w:rsidP="00772E76">
            <w:pPr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K4</w:t>
            </w:r>
          </w:p>
        </w:tc>
        <w:tc>
          <w:tcPr>
            <w:tcW w:w="908" w:type="dxa"/>
          </w:tcPr>
          <w:p w:rsidR="00D057B1" w:rsidRPr="00DE59D4" w:rsidRDefault="00D057B1" w:rsidP="00772E76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10</w:t>
            </w:r>
          </w:p>
        </w:tc>
      </w:tr>
      <w:tr w:rsidR="00D057B1" w:rsidTr="00772E76">
        <w:trPr>
          <w:trHeight w:val="91"/>
        </w:trPr>
        <w:tc>
          <w:tcPr>
            <w:tcW w:w="834" w:type="dxa"/>
            <w:hideMark/>
          </w:tcPr>
          <w:p w:rsidR="00D057B1" w:rsidRPr="00DE59D4" w:rsidRDefault="00D057B1" w:rsidP="00772E76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5.</w:t>
            </w:r>
          </w:p>
        </w:tc>
        <w:tc>
          <w:tcPr>
            <w:tcW w:w="7028" w:type="dxa"/>
            <w:hideMark/>
          </w:tcPr>
          <w:p w:rsidR="00D057B1" w:rsidRPr="00DE59D4" w:rsidRDefault="00D057B1" w:rsidP="00772E76">
            <w:pPr>
              <w:jc w:val="both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Illustrate Price Elasticity of demand. How do you measure it?</w:t>
            </w:r>
          </w:p>
        </w:tc>
        <w:tc>
          <w:tcPr>
            <w:tcW w:w="634" w:type="dxa"/>
            <w:hideMark/>
          </w:tcPr>
          <w:p w:rsidR="00D057B1" w:rsidRPr="00DE59D4" w:rsidRDefault="00D057B1" w:rsidP="00772E76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1</w:t>
            </w:r>
          </w:p>
        </w:tc>
        <w:tc>
          <w:tcPr>
            <w:tcW w:w="960" w:type="dxa"/>
            <w:hideMark/>
          </w:tcPr>
          <w:p w:rsidR="00D057B1" w:rsidRPr="00DE59D4" w:rsidRDefault="00D057B1" w:rsidP="00772E76">
            <w:pPr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K4</w:t>
            </w:r>
          </w:p>
        </w:tc>
        <w:tc>
          <w:tcPr>
            <w:tcW w:w="908" w:type="dxa"/>
          </w:tcPr>
          <w:p w:rsidR="00D057B1" w:rsidRPr="00DE59D4" w:rsidRDefault="00D057B1" w:rsidP="00772E76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10</w:t>
            </w:r>
          </w:p>
        </w:tc>
      </w:tr>
      <w:tr w:rsidR="00D057B1" w:rsidTr="009F5511">
        <w:trPr>
          <w:trHeight w:val="164"/>
        </w:trPr>
        <w:tc>
          <w:tcPr>
            <w:tcW w:w="834" w:type="dxa"/>
            <w:vAlign w:val="center"/>
            <w:hideMark/>
          </w:tcPr>
          <w:p w:rsidR="00D057B1" w:rsidRPr="00DE59D4" w:rsidRDefault="00D057B1" w:rsidP="009F5511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6.</w:t>
            </w:r>
          </w:p>
        </w:tc>
        <w:tc>
          <w:tcPr>
            <w:tcW w:w="7028" w:type="dxa"/>
            <w:hideMark/>
          </w:tcPr>
          <w:p w:rsidR="00D057B1" w:rsidRPr="00301E66" w:rsidRDefault="00D057B1" w:rsidP="00772E76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Define Demand forecasting?  Illustrate different methods of Demand forecasting?</w:t>
            </w:r>
          </w:p>
        </w:tc>
        <w:tc>
          <w:tcPr>
            <w:tcW w:w="634" w:type="dxa"/>
            <w:hideMark/>
          </w:tcPr>
          <w:p w:rsidR="00D057B1" w:rsidRPr="00DE59D4" w:rsidRDefault="00D057B1" w:rsidP="00772E76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1</w:t>
            </w:r>
          </w:p>
        </w:tc>
        <w:tc>
          <w:tcPr>
            <w:tcW w:w="960" w:type="dxa"/>
            <w:hideMark/>
          </w:tcPr>
          <w:p w:rsidR="00D057B1" w:rsidRPr="00DE59D4" w:rsidRDefault="00D057B1" w:rsidP="00772E76">
            <w:pPr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K4</w:t>
            </w:r>
          </w:p>
        </w:tc>
        <w:tc>
          <w:tcPr>
            <w:tcW w:w="908" w:type="dxa"/>
          </w:tcPr>
          <w:p w:rsidR="00D057B1" w:rsidRPr="00DE59D4" w:rsidRDefault="00D057B1" w:rsidP="00772E76">
            <w:pPr>
              <w:jc w:val="center"/>
              <w:rPr>
                <w:sz w:val="24"/>
                <w:szCs w:val="24"/>
              </w:rPr>
            </w:pPr>
            <w:r w:rsidRPr="00DE59D4">
              <w:rPr>
                <w:sz w:val="24"/>
                <w:szCs w:val="24"/>
              </w:rPr>
              <w:t>10</w:t>
            </w:r>
          </w:p>
        </w:tc>
      </w:tr>
      <w:tr w:rsidR="00690DC4" w:rsidTr="009F5511">
        <w:trPr>
          <w:trHeight w:val="164"/>
        </w:trPr>
        <w:tc>
          <w:tcPr>
            <w:tcW w:w="834" w:type="dxa"/>
            <w:vAlign w:val="center"/>
            <w:hideMark/>
          </w:tcPr>
          <w:p w:rsidR="00690DC4" w:rsidRDefault="00690DC4" w:rsidP="009F5511">
            <w:pPr>
              <w:jc w:val="center"/>
              <w:rPr>
                <w:sz w:val="24"/>
                <w:szCs w:val="24"/>
              </w:rPr>
            </w:pPr>
          </w:p>
          <w:p w:rsidR="00690DC4" w:rsidRPr="00DE59D4" w:rsidRDefault="00690DC4" w:rsidP="009F551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028" w:type="dxa"/>
            <w:hideMark/>
          </w:tcPr>
          <w:p w:rsidR="00690DC4" w:rsidRPr="007F0E54" w:rsidRDefault="00690DC4" w:rsidP="00690DC4">
            <w:pPr>
              <w:widowControl w:val="0"/>
              <w:autoSpaceDE w:val="0"/>
              <w:autoSpaceDN w:val="0"/>
              <w:adjustRightInd w:val="0"/>
              <w:jc w:val="center"/>
              <w:rPr>
                <w:b/>
                <w:sz w:val="24"/>
                <w:szCs w:val="24"/>
              </w:rPr>
            </w:pPr>
            <w:r w:rsidRPr="007F0E54">
              <w:rPr>
                <w:b/>
                <w:sz w:val="24"/>
                <w:szCs w:val="24"/>
              </w:rPr>
              <w:t>Extra</w:t>
            </w:r>
          </w:p>
          <w:p w:rsidR="00690DC4" w:rsidRPr="004C5034" w:rsidRDefault="00690DC4" w:rsidP="00690DC4">
            <w:pPr>
              <w:widowControl w:val="0"/>
              <w:autoSpaceDE w:val="0"/>
              <w:autoSpaceDN w:val="0"/>
              <w:adjustRightInd w:val="0"/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.</w:t>
            </w:r>
            <w:r w:rsidRPr="004C5034">
              <w:rPr>
                <w:b/>
                <w:sz w:val="24"/>
                <w:szCs w:val="24"/>
              </w:rPr>
              <w:t>Relationship of Managerial Economics with Financial Accounting and Management</w:t>
            </w:r>
          </w:p>
          <w:p w:rsidR="00690DC4" w:rsidRPr="00DE59D4" w:rsidRDefault="00690DC4" w:rsidP="00690DC4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.</w:t>
            </w:r>
            <w:r w:rsidRPr="004C5034">
              <w:rPr>
                <w:b/>
                <w:sz w:val="24"/>
                <w:szCs w:val="24"/>
              </w:rPr>
              <w:t>Factors governing Demand Forecasting</w:t>
            </w:r>
          </w:p>
        </w:tc>
        <w:tc>
          <w:tcPr>
            <w:tcW w:w="634" w:type="dxa"/>
            <w:hideMark/>
          </w:tcPr>
          <w:p w:rsidR="00690DC4" w:rsidRPr="00DE59D4" w:rsidRDefault="00690DC4" w:rsidP="00772E7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60" w:type="dxa"/>
            <w:hideMark/>
          </w:tcPr>
          <w:p w:rsidR="00690DC4" w:rsidRPr="00DE59D4" w:rsidRDefault="00690DC4" w:rsidP="00772E76">
            <w:pPr>
              <w:rPr>
                <w:sz w:val="24"/>
                <w:szCs w:val="24"/>
              </w:rPr>
            </w:pPr>
          </w:p>
        </w:tc>
        <w:tc>
          <w:tcPr>
            <w:tcW w:w="908" w:type="dxa"/>
          </w:tcPr>
          <w:p w:rsidR="00690DC4" w:rsidRPr="00DE59D4" w:rsidRDefault="00690DC4" w:rsidP="00772E76">
            <w:pPr>
              <w:jc w:val="center"/>
              <w:rPr>
                <w:sz w:val="24"/>
                <w:szCs w:val="24"/>
              </w:rPr>
            </w:pPr>
          </w:p>
        </w:tc>
      </w:tr>
      <w:tr w:rsidR="00D057B1" w:rsidTr="00772E76">
        <w:trPr>
          <w:trHeight w:val="126"/>
        </w:trPr>
        <w:tc>
          <w:tcPr>
            <w:tcW w:w="9456" w:type="dxa"/>
            <w:gridSpan w:val="4"/>
            <w:hideMark/>
          </w:tcPr>
          <w:p w:rsidR="00D057B1" w:rsidRPr="00F2149E" w:rsidRDefault="00D057B1" w:rsidP="00772E76">
            <w:pPr>
              <w:jc w:val="center"/>
              <w:rPr>
                <w:b/>
                <w:sz w:val="24"/>
                <w:szCs w:val="24"/>
              </w:rPr>
            </w:pPr>
            <w:r w:rsidRPr="00F2149E">
              <w:rPr>
                <w:b/>
                <w:sz w:val="24"/>
                <w:szCs w:val="24"/>
              </w:rPr>
              <w:t>UNIT – II</w:t>
            </w:r>
          </w:p>
        </w:tc>
        <w:tc>
          <w:tcPr>
            <w:tcW w:w="908" w:type="dxa"/>
          </w:tcPr>
          <w:p w:rsidR="00D057B1" w:rsidRDefault="00D057B1" w:rsidP="00772E76">
            <w:pPr>
              <w:jc w:val="center"/>
              <w:rPr>
                <w:sz w:val="24"/>
                <w:szCs w:val="24"/>
              </w:rPr>
            </w:pPr>
          </w:p>
        </w:tc>
      </w:tr>
      <w:tr w:rsidR="00D057B1" w:rsidTr="00772E76">
        <w:trPr>
          <w:trHeight w:val="91"/>
        </w:trPr>
        <w:tc>
          <w:tcPr>
            <w:tcW w:w="834" w:type="dxa"/>
            <w:hideMark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1.</w:t>
            </w:r>
          </w:p>
        </w:tc>
        <w:tc>
          <w:tcPr>
            <w:tcW w:w="7028" w:type="dxa"/>
            <w:hideMark/>
          </w:tcPr>
          <w:p w:rsidR="00D057B1" w:rsidRPr="004B63A3" w:rsidRDefault="00D057B1" w:rsidP="00772E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Write</w:t>
            </w:r>
            <w:r w:rsidRPr="004B63A3">
              <w:rPr>
                <w:sz w:val="24"/>
                <w:szCs w:val="24"/>
              </w:rPr>
              <w:t xml:space="preserve"> a neat diagram explain the law of variable proportions.</w:t>
            </w:r>
          </w:p>
        </w:tc>
        <w:tc>
          <w:tcPr>
            <w:tcW w:w="634" w:type="dxa"/>
            <w:hideMark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2</w:t>
            </w:r>
          </w:p>
        </w:tc>
        <w:tc>
          <w:tcPr>
            <w:tcW w:w="960" w:type="dxa"/>
            <w:hideMark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908" w:type="dxa"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10</w:t>
            </w:r>
          </w:p>
        </w:tc>
      </w:tr>
      <w:tr w:rsidR="00D057B1" w:rsidTr="00772E76">
        <w:trPr>
          <w:trHeight w:val="91"/>
        </w:trPr>
        <w:tc>
          <w:tcPr>
            <w:tcW w:w="834" w:type="dxa"/>
            <w:hideMark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2.</w:t>
            </w:r>
          </w:p>
        </w:tc>
        <w:tc>
          <w:tcPr>
            <w:tcW w:w="7028" w:type="dxa"/>
            <w:hideMark/>
          </w:tcPr>
          <w:p w:rsidR="00D057B1" w:rsidRPr="004B63A3" w:rsidRDefault="00D057B1" w:rsidP="00772E76">
            <w:pPr>
              <w:jc w:val="both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Analyze different types of Internal and External economies of scale.</w:t>
            </w:r>
          </w:p>
        </w:tc>
        <w:tc>
          <w:tcPr>
            <w:tcW w:w="634" w:type="dxa"/>
            <w:hideMark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2</w:t>
            </w:r>
          </w:p>
        </w:tc>
        <w:tc>
          <w:tcPr>
            <w:tcW w:w="960" w:type="dxa"/>
            <w:hideMark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908" w:type="dxa"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10</w:t>
            </w:r>
          </w:p>
        </w:tc>
      </w:tr>
      <w:tr w:rsidR="00D057B1" w:rsidTr="009F5511">
        <w:trPr>
          <w:trHeight w:val="86"/>
        </w:trPr>
        <w:tc>
          <w:tcPr>
            <w:tcW w:w="834" w:type="dxa"/>
            <w:vAlign w:val="center"/>
            <w:hideMark/>
          </w:tcPr>
          <w:p w:rsidR="00D057B1" w:rsidRPr="004B63A3" w:rsidRDefault="00D057B1" w:rsidP="009F5511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3.</w:t>
            </w:r>
          </w:p>
        </w:tc>
        <w:tc>
          <w:tcPr>
            <w:tcW w:w="7028" w:type="dxa"/>
            <w:hideMark/>
          </w:tcPr>
          <w:p w:rsidR="00D057B1" w:rsidRPr="004B63A3" w:rsidRDefault="003A2B8B" w:rsidP="00772E76">
            <w:pPr>
              <w:jc w:val="both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Explain the Least Cost C</w:t>
            </w:r>
            <w:r w:rsidR="00D057B1" w:rsidRPr="004B63A3">
              <w:rPr>
                <w:sz w:val="24"/>
                <w:szCs w:val="24"/>
              </w:rPr>
              <w:t>ombination of inputs</w:t>
            </w:r>
            <w:r>
              <w:rPr>
                <w:sz w:val="24"/>
                <w:szCs w:val="24"/>
              </w:rPr>
              <w:t xml:space="preserve"> and Cobb-Douglas Production F</w:t>
            </w:r>
            <w:r w:rsidR="001B6C24">
              <w:rPr>
                <w:sz w:val="24"/>
                <w:szCs w:val="24"/>
              </w:rPr>
              <w:t>unction.</w:t>
            </w:r>
          </w:p>
        </w:tc>
        <w:tc>
          <w:tcPr>
            <w:tcW w:w="634" w:type="dxa"/>
            <w:hideMark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2</w:t>
            </w:r>
          </w:p>
        </w:tc>
        <w:tc>
          <w:tcPr>
            <w:tcW w:w="960" w:type="dxa"/>
            <w:hideMark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908" w:type="dxa"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10</w:t>
            </w:r>
          </w:p>
        </w:tc>
      </w:tr>
      <w:tr w:rsidR="00D057B1" w:rsidTr="00772E76">
        <w:trPr>
          <w:trHeight w:val="91"/>
        </w:trPr>
        <w:tc>
          <w:tcPr>
            <w:tcW w:w="834" w:type="dxa"/>
            <w:hideMark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4.</w:t>
            </w:r>
          </w:p>
        </w:tc>
        <w:tc>
          <w:tcPr>
            <w:tcW w:w="7028" w:type="dxa"/>
            <w:hideMark/>
          </w:tcPr>
          <w:p w:rsidR="00D057B1" w:rsidRPr="004B63A3" w:rsidRDefault="00D057B1" w:rsidP="00DC7C9B">
            <w:pPr>
              <w:jc w:val="both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 xml:space="preserve">Distinguish </w:t>
            </w:r>
            <w:r w:rsidR="00DC7C9B">
              <w:rPr>
                <w:sz w:val="24"/>
                <w:szCs w:val="24"/>
              </w:rPr>
              <w:t>Law of Returns to Scale</w:t>
            </w:r>
          </w:p>
        </w:tc>
        <w:tc>
          <w:tcPr>
            <w:tcW w:w="634" w:type="dxa"/>
            <w:hideMark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2</w:t>
            </w:r>
          </w:p>
        </w:tc>
        <w:tc>
          <w:tcPr>
            <w:tcW w:w="960" w:type="dxa"/>
            <w:hideMark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908" w:type="dxa"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10</w:t>
            </w:r>
          </w:p>
        </w:tc>
      </w:tr>
      <w:tr w:rsidR="00D057B1" w:rsidTr="009F5511">
        <w:trPr>
          <w:trHeight w:val="91"/>
        </w:trPr>
        <w:tc>
          <w:tcPr>
            <w:tcW w:w="834" w:type="dxa"/>
            <w:vAlign w:val="center"/>
            <w:hideMark/>
          </w:tcPr>
          <w:p w:rsidR="00D057B1" w:rsidRPr="004B63A3" w:rsidRDefault="00D057B1" w:rsidP="009F5511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5.</w:t>
            </w:r>
          </w:p>
        </w:tc>
        <w:tc>
          <w:tcPr>
            <w:tcW w:w="7028" w:type="dxa"/>
            <w:hideMark/>
          </w:tcPr>
          <w:p w:rsidR="00D057B1" w:rsidRPr="004B63A3" w:rsidRDefault="00D057B1" w:rsidP="00772E76">
            <w:pPr>
              <w:jc w:val="both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Explain B.E.P. How do you determine it show graphical presentation of B.E.A?</w:t>
            </w:r>
            <w:r w:rsidR="008D5DBE">
              <w:rPr>
                <w:sz w:val="24"/>
                <w:szCs w:val="24"/>
              </w:rPr>
              <w:t xml:space="preserve">  Write the uses of BEA.</w:t>
            </w:r>
          </w:p>
        </w:tc>
        <w:tc>
          <w:tcPr>
            <w:tcW w:w="634" w:type="dxa"/>
            <w:hideMark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2</w:t>
            </w:r>
          </w:p>
        </w:tc>
        <w:tc>
          <w:tcPr>
            <w:tcW w:w="960" w:type="dxa"/>
            <w:hideMark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908" w:type="dxa"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10</w:t>
            </w:r>
          </w:p>
        </w:tc>
      </w:tr>
      <w:tr w:rsidR="00D057B1" w:rsidTr="00772E76">
        <w:trPr>
          <w:trHeight w:val="276"/>
        </w:trPr>
        <w:tc>
          <w:tcPr>
            <w:tcW w:w="834" w:type="dxa"/>
            <w:hideMark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6.</w:t>
            </w:r>
          </w:p>
        </w:tc>
        <w:tc>
          <w:tcPr>
            <w:tcW w:w="7028" w:type="dxa"/>
          </w:tcPr>
          <w:p w:rsidR="00D057B1" w:rsidRPr="00BC003A" w:rsidRDefault="00D057B1" w:rsidP="0094574C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  <w:r w:rsidRPr="004B63A3">
              <w:rPr>
                <w:sz w:val="24"/>
                <w:szCs w:val="24"/>
              </w:rPr>
              <w:t xml:space="preserve">Explain </w:t>
            </w:r>
            <w:r w:rsidR="0094574C">
              <w:rPr>
                <w:sz w:val="24"/>
                <w:szCs w:val="24"/>
              </w:rPr>
              <w:t>Cost-Out put relationship both in short-run and long-run</w:t>
            </w:r>
            <w:r>
              <w:rPr>
                <w:sz w:val="24"/>
                <w:szCs w:val="24"/>
              </w:rPr>
              <w:t>?</w:t>
            </w:r>
          </w:p>
        </w:tc>
        <w:tc>
          <w:tcPr>
            <w:tcW w:w="634" w:type="dxa"/>
            <w:hideMark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2</w:t>
            </w:r>
          </w:p>
        </w:tc>
        <w:tc>
          <w:tcPr>
            <w:tcW w:w="960" w:type="dxa"/>
            <w:hideMark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908" w:type="dxa"/>
          </w:tcPr>
          <w:p w:rsidR="00D057B1" w:rsidRPr="004B63A3" w:rsidRDefault="00D057B1" w:rsidP="00772E76">
            <w:pPr>
              <w:jc w:val="center"/>
              <w:rPr>
                <w:sz w:val="24"/>
                <w:szCs w:val="24"/>
              </w:rPr>
            </w:pPr>
            <w:r w:rsidRPr="004B63A3">
              <w:rPr>
                <w:sz w:val="24"/>
                <w:szCs w:val="24"/>
              </w:rPr>
              <w:t>10</w:t>
            </w:r>
          </w:p>
        </w:tc>
      </w:tr>
      <w:tr w:rsidR="00FA5D14" w:rsidTr="00772E76">
        <w:trPr>
          <w:trHeight w:val="276"/>
        </w:trPr>
        <w:tc>
          <w:tcPr>
            <w:tcW w:w="834" w:type="dxa"/>
            <w:hideMark/>
          </w:tcPr>
          <w:p w:rsidR="00FA5D14" w:rsidRPr="004B63A3" w:rsidRDefault="00FA5D14" w:rsidP="00772E7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028" w:type="dxa"/>
          </w:tcPr>
          <w:p w:rsidR="00FA5D14" w:rsidRPr="00D03130" w:rsidRDefault="00FA5D14" w:rsidP="00FA5D14">
            <w:pPr>
              <w:autoSpaceDE w:val="0"/>
              <w:autoSpaceDN w:val="0"/>
              <w:adjustRightInd w:val="0"/>
              <w:jc w:val="center"/>
              <w:rPr>
                <w:b/>
                <w:sz w:val="24"/>
                <w:szCs w:val="24"/>
              </w:rPr>
            </w:pPr>
            <w:r w:rsidRPr="00D03130">
              <w:rPr>
                <w:b/>
                <w:sz w:val="24"/>
                <w:szCs w:val="24"/>
              </w:rPr>
              <w:t>Extra</w:t>
            </w:r>
          </w:p>
          <w:p w:rsidR="00FA5D14" w:rsidRPr="00D03130" w:rsidRDefault="00FA5D14" w:rsidP="00FA5D14">
            <w:pPr>
              <w:autoSpaceDE w:val="0"/>
              <w:autoSpaceDN w:val="0"/>
              <w:adjustRightInd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1. </w:t>
            </w:r>
            <w:r w:rsidRPr="00D03130">
              <w:rPr>
                <w:b/>
                <w:sz w:val="24"/>
                <w:szCs w:val="24"/>
              </w:rPr>
              <w:t>BEA Problems</w:t>
            </w:r>
          </w:p>
          <w:p w:rsidR="00FA5D14" w:rsidRDefault="00FA5D14" w:rsidP="00FA5D14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.</w:t>
            </w:r>
            <w:r w:rsidRPr="00D03130">
              <w:rPr>
                <w:b/>
                <w:sz w:val="24"/>
                <w:szCs w:val="24"/>
              </w:rPr>
              <w:t>Cost</w:t>
            </w:r>
            <w:r>
              <w:rPr>
                <w:b/>
                <w:sz w:val="24"/>
                <w:szCs w:val="24"/>
              </w:rPr>
              <w:t xml:space="preserve"> Concepts</w:t>
            </w:r>
          </w:p>
        </w:tc>
        <w:tc>
          <w:tcPr>
            <w:tcW w:w="634" w:type="dxa"/>
            <w:hideMark/>
          </w:tcPr>
          <w:p w:rsidR="00FA5D14" w:rsidRPr="004B63A3" w:rsidRDefault="00FA5D14" w:rsidP="00772E7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60" w:type="dxa"/>
            <w:hideMark/>
          </w:tcPr>
          <w:p w:rsidR="00FA5D14" w:rsidRPr="004B63A3" w:rsidRDefault="00FA5D14" w:rsidP="00772E7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8" w:type="dxa"/>
          </w:tcPr>
          <w:p w:rsidR="00FA5D14" w:rsidRPr="004B63A3" w:rsidRDefault="00FA5D14" w:rsidP="00772E76">
            <w:pPr>
              <w:jc w:val="center"/>
              <w:rPr>
                <w:sz w:val="24"/>
                <w:szCs w:val="24"/>
              </w:rPr>
            </w:pPr>
          </w:p>
        </w:tc>
      </w:tr>
      <w:tr w:rsidR="00D057B1" w:rsidTr="00772E76">
        <w:trPr>
          <w:trHeight w:val="184"/>
        </w:trPr>
        <w:tc>
          <w:tcPr>
            <w:tcW w:w="9456" w:type="dxa"/>
            <w:gridSpan w:val="4"/>
            <w:hideMark/>
          </w:tcPr>
          <w:p w:rsidR="00D057B1" w:rsidRDefault="00D057B1" w:rsidP="00772E76">
            <w:pPr>
              <w:rPr>
                <w:sz w:val="24"/>
                <w:szCs w:val="24"/>
              </w:rPr>
            </w:pPr>
          </w:p>
          <w:p w:rsidR="00010AB9" w:rsidRDefault="00010AB9" w:rsidP="00010AB9">
            <w:pPr>
              <w:jc w:val="center"/>
              <w:outlineLvl w:val="0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IT – 1</w:t>
            </w:r>
          </w:p>
          <w:p w:rsidR="00010AB9" w:rsidRDefault="00010AB9" w:rsidP="00010AB9">
            <w:pPr>
              <w:pStyle w:val="ListParagraph"/>
              <w:numPr>
                <w:ilvl w:val="0"/>
                <w:numId w:val="2"/>
              </w:numPr>
              <w:outlineLvl w:val="0"/>
            </w:pPr>
            <w:r>
              <w:t>Define Managerial Economics</w:t>
            </w:r>
          </w:p>
          <w:p w:rsidR="00010AB9" w:rsidRDefault="00010AB9" w:rsidP="00010AB9">
            <w:pPr>
              <w:pStyle w:val="ListParagraph"/>
              <w:numPr>
                <w:ilvl w:val="0"/>
                <w:numId w:val="2"/>
              </w:numPr>
              <w:outlineLvl w:val="0"/>
            </w:pPr>
            <w:r>
              <w:t>Explain Cobb-Douglas Production Function</w:t>
            </w:r>
          </w:p>
          <w:p w:rsidR="00010AB9" w:rsidRDefault="00010AB9" w:rsidP="00010AB9">
            <w:pPr>
              <w:pStyle w:val="ListParagraph"/>
              <w:numPr>
                <w:ilvl w:val="0"/>
                <w:numId w:val="2"/>
              </w:numPr>
              <w:outlineLvl w:val="0"/>
            </w:pPr>
            <w:r>
              <w:t>Define Cross Elasticity</w:t>
            </w:r>
          </w:p>
          <w:p w:rsidR="00010AB9" w:rsidRDefault="00010AB9" w:rsidP="00010AB9">
            <w:pPr>
              <w:pStyle w:val="ListParagraph"/>
              <w:numPr>
                <w:ilvl w:val="0"/>
                <w:numId w:val="2"/>
              </w:numPr>
              <w:outlineLvl w:val="0"/>
            </w:pPr>
            <w:r>
              <w:t>Describe Arc Elasticity</w:t>
            </w:r>
          </w:p>
          <w:p w:rsidR="00010AB9" w:rsidRDefault="00010AB9" w:rsidP="00010AB9">
            <w:pPr>
              <w:pStyle w:val="ListParagraph"/>
              <w:numPr>
                <w:ilvl w:val="0"/>
                <w:numId w:val="2"/>
              </w:numPr>
              <w:outlineLvl w:val="0"/>
            </w:pPr>
            <w:r>
              <w:t>Define Demand Function</w:t>
            </w:r>
          </w:p>
          <w:p w:rsidR="00010AB9" w:rsidRPr="008408CF" w:rsidRDefault="00010AB9" w:rsidP="00010AB9">
            <w:pPr>
              <w:outlineLvl w:val="0"/>
            </w:pPr>
          </w:p>
          <w:p w:rsidR="00010AB9" w:rsidRDefault="00010AB9" w:rsidP="00010AB9">
            <w:pPr>
              <w:jc w:val="center"/>
              <w:outlineLvl w:val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NIT – 2</w:t>
            </w:r>
          </w:p>
          <w:p w:rsidR="00010AB9" w:rsidRDefault="00010AB9" w:rsidP="00010AB9">
            <w:pPr>
              <w:pStyle w:val="ListParagraph"/>
              <w:numPr>
                <w:ilvl w:val="0"/>
                <w:numId w:val="3"/>
              </w:numPr>
              <w:outlineLvl w:val="0"/>
            </w:pPr>
            <w:r>
              <w:t>Explain Production Function</w:t>
            </w:r>
          </w:p>
          <w:p w:rsidR="00010AB9" w:rsidRDefault="00010AB9" w:rsidP="00010AB9">
            <w:pPr>
              <w:pStyle w:val="ListParagraph"/>
              <w:numPr>
                <w:ilvl w:val="0"/>
                <w:numId w:val="3"/>
              </w:numPr>
              <w:outlineLvl w:val="0"/>
            </w:pPr>
            <w:r>
              <w:t>Describe MRTS</w:t>
            </w:r>
          </w:p>
          <w:p w:rsidR="00010AB9" w:rsidRPr="00183A0B" w:rsidRDefault="00010AB9" w:rsidP="00010AB9">
            <w:pPr>
              <w:pStyle w:val="ListParagraph"/>
              <w:numPr>
                <w:ilvl w:val="0"/>
                <w:numId w:val="3"/>
              </w:numPr>
              <w:outlineLvl w:val="0"/>
              <w:rPr>
                <w:b/>
              </w:rPr>
            </w:pPr>
            <w:r w:rsidRPr="00183A0B">
              <w:rPr>
                <w:rFonts w:eastAsiaTheme="minorHAnsi"/>
              </w:rPr>
              <w:t>Describe iso-quants and iso-costs?</w:t>
            </w:r>
          </w:p>
          <w:p w:rsidR="00010AB9" w:rsidRDefault="00010AB9" w:rsidP="00010AB9">
            <w:pPr>
              <w:pStyle w:val="ListParagraph"/>
              <w:numPr>
                <w:ilvl w:val="0"/>
                <w:numId w:val="3"/>
              </w:numPr>
              <w:outlineLvl w:val="0"/>
            </w:pPr>
            <w:r w:rsidRPr="00EA240B">
              <w:t xml:space="preserve">Distinguish between </w:t>
            </w:r>
            <w:r>
              <w:t>fixed costs and variable costs. Give 2 examples of each.</w:t>
            </w:r>
          </w:p>
          <w:p w:rsidR="00010AB9" w:rsidRPr="00103A4D" w:rsidRDefault="00010AB9" w:rsidP="00010AB9">
            <w:pPr>
              <w:pStyle w:val="ListParagraph"/>
              <w:numPr>
                <w:ilvl w:val="0"/>
                <w:numId w:val="3"/>
              </w:numPr>
              <w:outlineLvl w:val="0"/>
            </w:pPr>
            <w:r>
              <w:rPr>
                <w:rFonts w:eastAsiaTheme="minorHAnsi"/>
              </w:rPr>
              <w:t>Explain Explicit costs vs. I</w:t>
            </w:r>
            <w:r w:rsidRPr="00EA240B">
              <w:rPr>
                <w:rFonts w:eastAsiaTheme="minorHAnsi"/>
              </w:rPr>
              <w:t>mplicit costs</w:t>
            </w:r>
          </w:p>
          <w:p w:rsidR="00103A4D" w:rsidRPr="00103A4D" w:rsidRDefault="00103A4D" w:rsidP="00103A4D">
            <w:pPr>
              <w:jc w:val="center"/>
              <w:outlineLvl w:val="0"/>
              <w:rPr>
                <w:b/>
                <w:sz w:val="28"/>
                <w:szCs w:val="28"/>
              </w:rPr>
            </w:pPr>
            <w:r w:rsidRPr="00103A4D">
              <w:rPr>
                <w:b/>
                <w:sz w:val="28"/>
                <w:szCs w:val="28"/>
              </w:rPr>
              <w:t>Note :-Extra question not give the mid exams</w:t>
            </w:r>
          </w:p>
          <w:p w:rsidR="00B726F7" w:rsidRDefault="00B726F7" w:rsidP="00772E7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Question bank</w:t>
            </w:r>
          </w:p>
          <w:p w:rsidR="00010AB9" w:rsidRDefault="00B726F7" w:rsidP="00772E7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  <w:r w:rsidR="00010AB9">
              <w:rPr>
                <w:b/>
                <w:sz w:val="24"/>
                <w:szCs w:val="24"/>
              </w:rPr>
              <w:t>MID-2</w:t>
            </w:r>
          </w:p>
          <w:p w:rsidR="00010AB9" w:rsidRDefault="00010AB9" w:rsidP="00772E76">
            <w:pPr>
              <w:jc w:val="center"/>
              <w:rPr>
                <w:b/>
                <w:sz w:val="24"/>
                <w:szCs w:val="24"/>
              </w:rPr>
            </w:pPr>
          </w:p>
          <w:p w:rsidR="00D057B1" w:rsidRPr="00F2149E" w:rsidRDefault="00010AB9" w:rsidP="00772E7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</w:t>
            </w:r>
            <w:r w:rsidR="00D057B1" w:rsidRPr="00F2149E">
              <w:rPr>
                <w:b/>
                <w:sz w:val="24"/>
                <w:szCs w:val="24"/>
              </w:rPr>
              <w:t>NIT-III</w:t>
            </w:r>
          </w:p>
        </w:tc>
        <w:tc>
          <w:tcPr>
            <w:tcW w:w="908" w:type="dxa"/>
          </w:tcPr>
          <w:p w:rsidR="00D057B1" w:rsidRDefault="00D057B1" w:rsidP="00772E76">
            <w:pPr>
              <w:jc w:val="center"/>
              <w:rPr>
                <w:sz w:val="24"/>
                <w:szCs w:val="24"/>
              </w:rPr>
            </w:pPr>
          </w:p>
        </w:tc>
      </w:tr>
      <w:tr w:rsidR="00D057B1" w:rsidRPr="005B03FF" w:rsidTr="00772E76">
        <w:trPr>
          <w:trHeight w:val="86"/>
        </w:trPr>
        <w:tc>
          <w:tcPr>
            <w:tcW w:w="834" w:type="dxa"/>
            <w:hideMark/>
          </w:tcPr>
          <w:p w:rsidR="00D057B1" w:rsidRPr="0028240F" w:rsidRDefault="00D057B1" w:rsidP="00772E76">
            <w:pPr>
              <w:jc w:val="center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lastRenderedPageBreak/>
              <w:t>1.</w:t>
            </w:r>
          </w:p>
        </w:tc>
        <w:tc>
          <w:tcPr>
            <w:tcW w:w="7028" w:type="dxa"/>
            <w:hideMark/>
          </w:tcPr>
          <w:p w:rsidR="00D057B1" w:rsidRPr="0028240F" w:rsidRDefault="00D057B1" w:rsidP="00772E76">
            <w:pPr>
              <w:jc w:val="both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Explain the features, advantages and disadvantages of Sole trader ship?</w:t>
            </w:r>
          </w:p>
        </w:tc>
        <w:tc>
          <w:tcPr>
            <w:tcW w:w="634" w:type="dxa"/>
            <w:hideMark/>
          </w:tcPr>
          <w:p w:rsidR="00D057B1" w:rsidRPr="0028240F" w:rsidRDefault="00D057B1" w:rsidP="00772E76">
            <w:pPr>
              <w:jc w:val="center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3</w:t>
            </w:r>
          </w:p>
        </w:tc>
        <w:tc>
          <w:tcPr>
            <w:tcW w:w="960" w:type="dxa"/>
            <w:hideMark/>
          </w:tcPr>
          <w:p w:rsidR="00D057B1" w:rsidRPr="0028240F" w:rsidRDefault="00D057B1" w:rsidP="00772E76">
            <w:pPr>
              <w:jc w:val="center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908" w:type="dxa"/>
          </w:tcPr>
          <w:p w:rsidR="00D057B1" w:rsidRPr="0028240F" w:rsidRDefault="00D057B1" w:rsidP="00772E76">
            <w:pPr>
              <w:jc w:val="center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10</w:t>
            </w:r>
          </w:p>
        </w:tc>
      </w:tr>
      <w:tr w:rsidR="00D057B1" w:rsidRPr="005B03FF" w:rsidTr="009F5511">
        <w:trPr>
          <w:trHeight w:val="91"/>
        </w:trPr>
        <w:tc>
          <w:tcPr>
            <w:tcW w:w="834" w:type="dxa"/>
            <w:vAlign w:val="center"/>
            <w:hideMark/>
          </w:tcPr>
          <w:p w:rsidR="00D057B1" w:rsidRPr="0028240F" w:rsidRDefault="00D057B1" w:rsidP="009F5511">
            <w:pPr>
              <w:jc w:val="center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2.</w:t>
            </w:r>
          </w:p>
        </w:tc>
        <w:tc>
          <w:tcPr>
            <w:tcW w:w="7028" w:type="dxa"/>
            <w:hideMark/>
          </w:tcPr>
          <w:p w:rsidR="00D057B1" w:rsidRPr="0028240F" w:rsidRDefault="00D057B1" w:rsidP="00772E76">
            <w:pPr>
              <w:jc w:val="both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 xml:space="preserve">Explain the features, advantages </w:t>
            </w:r>
            <w:r w:rsidR="00DD44B8">
              <w:rPr>
                <w:sz w:val="24"/>
                <w:szCs w:val="24"/>
              </w:rPr>
              <w:t>and disadvantages of Joint Stock Company</w:t>
            </w:r>
            <w:r w:rsidRPr="0028240F">
              <w:rPr>
                <w:sz w:val="24"/>
                <w:szCs w:val="24"/>
              </w:rPr>
              <w:t>?</w:t>
            </w:r>
          </w:p>
        </w:tc>
        <w:tc>
          <w:tcPr>
            <w:tcW w:w="634" w:type="dxa"/>
            <w:hideMark/>
          </w:tcPr>
          <w:p w:rsidR="00D057B1" w:rsidRPr="0028240F" w:rsidRDefault="00D057B1" w:rsidP="00772E76">
            <w:pPr>
              <w:jc w:val="center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3</w:t>
            </w:r>
          </w:p>
        </w:tc>
        <w:tc>
          <w:tcPr>
            <w:tcW w:w="960" w:type="dxa"/>
            <w:hideMark/>
          </w:tcPr>
          <w:p w:rsidR="00D057B1" w:rsidRPr="0028240F" w:rsidRDefault="00D057B1" w:rsidP="00772E76">
            <w:pPr>
              <w:jc w:val="center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908" w:type="dxa"/>
          </w:tcPr>
          <w:p w:rsidR="00D057B1" w:rsidRPr="0028240F" w:rsidRDefault="00D057B1" w:rsidP="00772E76">
            <w:pPr>
              <w:jc w:val="center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10</w:t>
            </w:r>
          </w:p>
        </w:tc>
      </w:tr>
      <w:tr w:rsidR="00D057B1" w:rsidRPr="005B03FF" w:rsidTr="00772E76">
        <w:trPr>
          <w:trHeight w:val="91"/>
        </w:trPr>
        <w:tc>
          <w:tcPr>
            <w:tcW w:w="834" w:type="dxa"/>
            <w:hideMark/>
          </w:tcPr>
          <w:p w:rsidR="00D057B1" w:rsidRPr="0028240F" w:rsidRDefault="00D057B1" w:rsidP="00772E76">
            <w:pPr>
              <w:jc w:val="center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3.</w:t>
            </w:r>
          </w:p>
        </w:tc>
        <w:tc>
          <w:tcPr>
            <w:tcW w:w="7028" w:type="dxa"/>
            <w:hideMark/>
          </w:tcPr>
          <w:p w:rsidR="00D057B1" w:rsidRPr="0028240F" w:rsidRDefault="00D057B1" w:rsidP="00772E76">
            <w:pPr>
              <w:jc w:val="both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Distinguish how the price is determined under perfect competition?</w:t>
            </w:r>
          </w:p>
        </w:tc>
        <w:tc>
          <w:tcPr>
            <w:tcW w:w="634" w:type="dxa"/>
            <w:hideMark/>
          </w:tcPr>
          <w:p w:rsidR="00D057B1" w:rsidRPr="0028240F" w:rsidRDefault="00D057B1" w:rsidP="00772E76">
            <w:pPr>
              <w:jc w:val="center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3</w:t>
            </w:r>
          </w:p>
        </w:tc>
        <w:tc>
          <w:tcPr>
            <w:tcW w:w="960" w:type="dxa"/>
            <w:hideMark/>
          </w:tcPr>
          <w:p w:rsidR="00D057B1" w:rsidRPr="0028240F" w:rsidRDefault="00D057B1" w:rsidP="00772E76">
            <w:pPr>
              <w:jc w:val="center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908" w:type="dxa"/>
          </w:tcPr>
          <w:p w:rsidR="00D057B1" w:rsidRPr="0028240F" w:rsidRDefault="00D057B1" w:rsidP="00772E76">
            <w:pPr>
              <w:jc w:val="center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10</w:t>
            </w:r>
          </w:p>
        </w:tc>
      </w:tr>
      <w:tr w:rsidR="00D057B1" w:rsidRPr="005B03FF" w:rsidTr="00772E76">
        <w:trPr>
          <w:trHeight w:val="270"/>
        </w:trPr>
        <w:tc>
          <w:tcPr>
            <w:tcW w:w="834" w:type="dxa"/>
            <w:hideMark/>
          </w:tcPr>
          <w:p w:rsidR="00D057B1" w:rsidRPr="0028240F" w:rsidRDefault="00D057B1" w:rsidP="00772E76">
            <w:pPr>
              <w:jc w:val="center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4.</w:t>
            </w:r>
          </w:p>
        </w:tc>
        <w:tc>
          <w:tcPr>
            <w:tcW w:w="7028" w:type="dxa"/>
            <w:hideMark/>
          </w:tcPr>
          <w:p w:rsidR="00D057B1" w:rsidRPr="0028240F" w:rsidRDefault="00D057B1" w:rsidP="00772E76">
            <w:pPr>
              <w:jc w:val="both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Analyze price output determination in monopolistic competition?</w:t>
            </w:r>
          </w:p>
        </w:tc>
        <w:tc>
          <w:tcPr>
            <w:tcW w:w="634" w:type="dxa"/>
            <w:hideMark/>
          </w:tcPr>
          <w:p w:rsidR="00D057B1" w:rsidRPr="0028240F" w:rsidRDefault="00D057B1" w:rsidP="00772E76">
            <w:pPr>
              <w:jc w:val="center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3</w:t>
            </w:r>
          </w:p>
        </w:tc>
        <w:tc>
          <w:tcPr>
            <w:tcW w:w="960" w:type="dxa"/>
            <w:hideMark/>
          </w:tcPr>
          <w:p w:rsidR="00D057B1" w:rsidRPr="0028240F" w:rsidRDefault="00D057B1" w:rsidP="00772E76">
            <w:pPr>
              <w:jc w:val="center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3</w:t>
            </w:r>
          </w:p>
        </w:tc>
        <w:tc>
          <w:tcPr>
            <w:tcW w:w="908" w:type="dxa"/>
          </w:tcPr>
          <w:p w:rsidR="00D057B1" w:rsidRPr="0028240F" w:rsidRDefault="00D057B1" w:rsidP="00772E76">
            <w:pPr>
              <w:jc w:val="center"/>
              <w:rPr>
                <w:sz w:val="24"/>
                <w:szCs w:val="24"/>
              </w:rPr>
            </w:pPr>
            <w:r w:rsidRPr="0028240F">
              <w:rPr>
                <w:sz w:val="24"/>
                <w:szCs w:val="24"/>
              </w:rPr>
              <w:t>10</w:t>
            </w:r>
          </w:p>
        </w:tc>
      </w:tr>
      <w:tr w:rsidR="00FA5D14" w:rsidRPr="005B03FF" w:rsidTr="00772E76">
        <w:trPr>
          <w:trHeight w:val="270"/>
        </w:trPr>
        <w:tc>
          <w:tcPr>
            <w:tcW w:w="834" w:type="dxa"/>
            <w:hideMark/>
          </w:tcPr>
          <w:p w:rsidR="00FA5D14" w:rsidRPr="0028240F" w:rsidRDefault="00FA5D14" w:rsidP="00772E7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028" w:type="dxa"/>
            <w:hideMark/>
          </w:tcPr>
          <w:p w:rsidR="00FA5D14" w:rsidRPr="006A5DF0" w:rsidRDefault="00FA5D14" w:rsidP="00FA5D14">
            <w:pPr>
              <w:jc w:val="center"/>
              <w:rPr>
                <w:b/>
                <w:sz w:val="24"/>
                <w:szCs w:val="24"/>
              </w:rPr>
            </w:pPr>
            <w:r w:rsidRPr="006A5DF0">
              <w:rPr>
                <w:b/>
                <w:sz w:val="24"/>
                <w:szCs w:val="24"/>
              </w:rPr>
              <w:t>Extra</w:t>
            </w:r>
          </w:p>
          <w:p w:rsidR="00FA5D14" w:rsidRPr="0071197A" w:rsidRDefault="00FA5D14" w:rsidP="00FA5D14">
            <w:pPr>
              <w:rPr>
                <w:b/>
                <w:sz w:val="24"/>
                <w:szCs w:val="24"/>
              </w:rPr>
            </w:pPr>
            <w:r w:rsidRPr="0071197A">
              <w:rPr>
                <w:b/>
                <w:sz w:val="24"/>
                <w:szCs w:val="24"/>
              </w:rPr>
              <w:t>1.Types of Markets</w:t>
            </w:r>
          </w:p>
          <w:p w:rsidR="00FA5D14" w:rsidRPr="0028240F" w:rsidRDefault="000E79B5" w:rsidP="00FA5D14">
            <w:pPr>
              <w:jc w:val="both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.</w:t>
            </w:r>
            <w:r w:rsidR="00FA5D14" w:rsidRPr="0071197A">
              <w:rPr>
                <w:b/>
                <w:sz w:val="24"/>
                <w:szCs w:val="24"/>
              </w:rPr>
              <w:t xml:space="preserve">Explain the features, advantages and disadvantages of </w:t>
            </w:r>
            <w:r w:rsidR="00FA5D14">
              <w:rPr>
                <w:b/>
                <w:sz w:val="24"/>
                <w:szCs w:val="24"/>
              </w:rPr>
              <w:t>Partnership Business</w:t>
            </w:r>
          </w:p>
        </w:tc>
        <w:tc>
          <w:tcPr>
            <w:tcW w:w="634" w:type="dxa"/>
            <w:hideMark/>
          </w:tcPr>
          <w:p w:rsidR="00FA5D14" w:rsidRPr="0028240F" w:rsidRDefault="00FA5D14" w:rsidP="00772E7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60" w:type="dxa"/>
            <w:hideMark/>
          </w:tcPr>
          <w:p w:rsidR="00FA5D14" w:rsidRPr="0028240F" w:rsidRDefault="00FA5D14" w:rsidP="00772E76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8" w:type="dxa"/>
          </w:tcPr>
          <w:p w:rsidR="00FA5D14" w:rsidRPr="0028240F" w:rsidRDefault="00FA5D14" w:rsidP="00772E76">
            <w:pPr>
              <w:jc w:val="center"/>
              <w:rPr>
                <w:sz w:val="24"/>
                <w:szCs w:val="24"/>
              </w:rPr>
            </w:pPr>
          </w:p>
        </w:tc>
      </w:tr>
      <w:tr w:rsidR="00D057B1" w:rsidRPr="005B03FF" w:rsidTr="00772E76">
        <w:trPr>
          <w:trHeight w:val="184"/>
        </w:trPr>
        <w:tc>
          <w:tcPr>
            <w:tcW w:w="9456" w:type="dxa"/>
            <w:gridSpan w:val="4"/>
            <w:hideMark/>
          </w:tcPr>
          <w:p w:rsidR="00D057B1" w:rsidRDefault="00D057B1" w:rsidP="00772E76">
            <w:pPr>
              <w:rPr>
                <w:sz w:val="24"/>
                <w:szCs w:val="24"/>
              </w:rPr>
            </w:pPr>
          </w:p>
          <w:p w:rsidR="00D057B1" w:rsidRPr="00F2149E" w:rsidRDefault="00D057B1" w:rsidP="00772E76">
            <w:pPr>
              <w:jc w:val="center"/>
              <w:rPr>
                <w:b/>
                <w:sz w:val="24"/>
                <w:szCs w:val="24"/>
              </w:rPr>
            </w:pPr>
            <w:r w:rsidRPr="00F2149E">
              <w:rPr>
                <w:b/>
                <w:sz w:val="24"/>
                <w:szCs w:val="24"/>
              </w:rPr>
              <w:t>UNIT-IV</w:t>
            </w:r>
          </w:p>
        </w:tc>
        <w:tc>
          <w:tcPr>
            <w:tcW w:w="908" w:type="dxa"/>
          </w:tcPr>
          <w:p w:rsidR="00D057B1" w:rsidRPr="005B03FF" w:rsidRDefault="00D057B1" w:rsidP="00772E76">
            <w:pPr>
              <w:jc w:val="center"/>
              <w:rPr>
                <w:sz w:val="24"/>
                <w:szCs w:val="24"/>
              </w:rPr>
            </w:pPr>
          </w:p>
        </w:tc>
      </w:tr>
      <w:tr w:rsidR="001F7A7C" w:rsidRPr="005B03FF" w:rsidTr="00772E76">
        <w:trPr>
          <w:trHeight w:val="91"/>
        </w:trPr>
        <w:tc>
          <w:tcPr>
            <w:tcW w:w="834" w:type="dxa"/>
            <w:hideMark/>
          </w:tcPr>
          <w:p w:rsidR="001F7A7C" w:rsidRPr="00844476" w:rsidRDefault="001F7A7C" w:rsidP="001F7A7C">
            <w:pPr>
              <w:jc w:val="center"/>
              <w:rPr>
                <w:sz w:val="24"/>
                <w:szCs w:val="24"/>
              </w:rPr>
            </w:pPr>
            <w:r w:rsidRPr="00844476">
              <w:rPr>
                <w:sz w:val="24"/>
                <w:szCs w:val="24"/>
              </w:rPr>
              <w:t>1.</w:t>
            </w:r>
          </w:p>
        </w:tc>
        <w:tc>
          <w:tcPr>
            <w:tcW w:w="7028" w:type="dxa"/>
            <w:hideMark/>
          </w:tcPr>
          <w:p w:rsidR="001F7A7C" w:rsidRPr="008C385C" w:rsidRDefault="001F7A7C" w:rsidP="001F7A7C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8C385C">
              <w:rPr>
                <w:rFonts w:eastAsiaTheme="minorHAnsi"/>
                <w:bCs/>
                <w:sz w:val="24"/>
                <w:szCs w:val="24"/>
              </w:rPr>
              <w:t>Explain the important factors determin</w:t>
            </w:r>
            <w:r>
              <w:rPr>
                <w:rFonts w:eastAsiaTheme="minorHAnsi"/>
                <w:bCs/>
                <w:sz w:val="24"/>
                <w:szCs w:val="24"/>
              </w:rPr>
              <w:t>ing the requirement of</w:t>
            </w:r>
            <w:r w:rsidRPr="008C385C">
              <w:rPr>
                <w:rFonts w:eastAsiaTheme="minorHAnsi"/>
                <w:bCs/>
                <w:sz w:val="24"/>
                <w:szCs w:val="24"/>
              </w:rPr>
              <w:t xml:space="preserve"> working</w:t>
            </w:r>
            <w:r w:rsidRPr="008C385C">
              <w:rPr>
                <w:sz w:val="24"/>
                <w:szCs w:val="24"/>
              </w:rPr>
              <w:t xml:space="preserve"> </w:t>
            </w:r>
            <w:r w:rsidRPr="008C385C">
              <w:rPr>
                <w:rFonts w:eastAsiaTheme="minorHAnsi"/>
                <w:bCs/>
                <w:sz w:val="24"/>
                <w:szCs w:val="24"/>
              </w:rPr>
              <w:t>Capital?</w:t>
            </w:r>
          </w:p>
        </w:tc>
        <w:tc>
          <w:tcPr>
            <w:tcW w:w="634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960" w:type="dxa"/>
            <w:hideMark/>
          </w:tcPr>
          <w:p w:rsidR="001F7A7C" w:rsidRPr="00844476" w:rsidRDefault="001F7A7C" w:rsidP="001F7A7C">
            <w:pPr>
              <w:jc w:val="center"/>
              <w:rPr>
                <w:sz w:val="24"/>
                <w:szCs w:val="24"/>
              </w:rPr>
            </w:pPr>
            <w:r w:rsidRPr="00844476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908" w:type="dxa"/>
          </w:tcPr>
          <w:p w:rsidR="001F7A7C" w:rsidRPr="00844476" w:rsidRDefault="001F7A7C" w:rsidP="001F7A7C">
            <w:pPr>
              <w:jc w:val="center"/>
              <w:rPr>
                <w:sz w:val="24"/>
                <w:szCs w:val="24"/>
              </w:rPr>
            </w:pPr>
            <w:r w:rsidRPr="00844476">
              <w:rPr>
                <w:sz w:val="24"/>
                <w:szCs w:val="24"/>
              </w:rPr>
              <w:t>10</w:t>
            </w:r>
          </w:p>
        </w:tc>
      </w:tr>
      <w:tr w:rsidR="001F7A7C" w:rsidRPr="005B03FF" w:rsidTr="00772E76">
        <w:trPr>
          <w:trHeight w:val="91"/>
        </w:trPr>
        <w:tc>
          <w:tcPr>
            <w:tcW w:w="834" w:type="dxa"/>
            <w:hideMark/>
          </w:tcPr>
          <w:p w:rsidR="001F7A7C" w:rsidRPr="00844476" w:rsidRDefault="001F7A7C" w:rsidP="001F7A7C">
            <w:pPr>
              <w:jc w:val="center"/>
              <w:rPr>
                <w:sz w:val="24"/>
                <w:szCs w:val="24"/>
              </w:rPr>
            </w:pPr>
            <w:r w:rsidRPr="00844476">
              <w:rPr>
                <w:sz w:val="24"/>
                <w:szCs w:val="24"/>
              </w:rPr>
              <w:t>2.</w:t>
            </w:r>
          </w:p>
        </w:tc>
        <w:tc>
          <w:tcPr>
            <w:tcW w:w="7028" w:type="dxa"/>
            <w:hideMark/>
          </w:tcPr>
          <w:p w:rsidR="001F7A7C" w:rsidRPr="008C385C" w:rsidRDefault="001F7A7C" w:rsidP="001F7A7C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8C385C">
              <w:rPr>
                <w:rFonts w:eastAsiaTheme="minorHAnsi"/>
                <w:bCs/>
                <w:sz w:val="24"/>
                <w:szCs w:val="24"/>
              </w:rPr>
              <w:t>Describe the sources of company Finance?</w:t>
            </w:r>
          </w:p>
        </w:tc>
        <w:tc>
          <w:tcPr>
            <w:tcW w:w="634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960" w:type="dxa"/>
            <w:hideMark/>
          </w:tcPr>
          <w:p w:rsidR="001F7A7C" w:rsidRPr="00844476" w:rsidRDefault="001F7A7C" w:rsidP="001F7A7C">
            <w:pPr>
              <w:jc w:val="center"/>
              <w:rPr>
                <w:sz w:val="24"/>
                <w:szCs w:val="24"/>
              </w:rPr>
            </w:pPr>
            <w:r w:rsidRPr="00844476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908" w:type="dxa"/>
          </w:tcPr>
          <w:p w:rsidR="001F7A7C" w:rsidRPr="00844476" w:rsidRDefault="001F7A7C" w:rsidP="001F7A7C">
            <w:pPr>
              <w:jc w:val="center"/>
              <w:rPr>
                <w:sz w:val="24"/>
                <w:szCs w:val="24"/>
              </w:rPr>
            </w:pPr>
            <w:r w:rsidRPr="00844476">
              <w:rPr>
                <w:sz w:val="24"/>
                <w:szCs w:val="24"/>
              </w:rPr>
              <w:t>10</w:t>
            </w:r>
          </w:p>
        </w:tc>
      </w:tr>
      <w:tr w:rsidR="001F7A7C" w:rsidRPr="005B03FF" w:rsidTr="00772E76">
        <w:trPr>
          <w:trHeight w:val="86"/>
        </w:trPr>
        <w:tc>
          <w:tcPr>
            <w:tcW w:w="834" w:type="dxa"/>
            <w:hideMark/>
          </w:tcPr>
          <w:p w:rsidR="001F7A7C" w:rsidRPr="00844476" w:rsidRDefault="001F7A7C" w:rsidP="001F7A7C">
            <w:pPr>
              <w:jc w:val="center"/>
              <w:rPr>
                <w:sz w:val="24"/>
                <w:szCs w:val="24"/>
              </w:rPr>
            </w:pPr>
            <w:r w:rsidRPr="00844476">
              <w:rPr>
                <w:sz w:val="24"/>
                <w:szCs w:val="24"/>
              </w:rPr>
              <w:t>3.</w:t>
            </w:r>
          </w:p>
        </w:tc>
        <w:tc>
          <w:tcPr>
            <w:tcW w:w="7028" w:type="dxa"/>
            <w:hideMark/>
          </w:tcPr>
          <w:p w:rsidR="001F7A7C" w:rsidRPr="008C385C" w:rsidRDefault="001F7A7C" w:rsidP="001F7A7C">
            <w:pPr>
              <w:widowControl w:val="0"/>
              <w:autoSpaceDE w:val="0"/>
              <w:autoSpaceDN w:val="0"/>
              <w:adjustRightInd w:val="0"/>
              <w:jc w:val="both"/>
              <w:rPr>
                <w:sz w:val="24"/>
                <w:szCs w:val="24"/>
              </w:rPr>
            </w:pPr>
            <w:r w:rsidRPr="008C385C">
              <w:rPr>
                <w:rFonts w:eastAsiaTheme="minorHAnsi"/>
                <w:bCs/>
                <w:sz w:val="24"/>
                <w:szCs w:val="24"/>
              </w:rPr>
              <w:t>Explain briefly about various types of capital budgeting techniques?</w:t>
            </w:r>
          </w:p>
        </w:tc>
        <w:tc>
          <w:tcPr>
            <w:tcW w:w="634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960" w:type="dxa"/>
            <w:hideMark/>
          </w:tcPr>
          <w:p w:rsidR="001F7A7C" w:rsidRPr="00844476" w:rsidRDefault="001F7A7C" w:rsidP="001F7A7C">
            <w:pPr>
              <w:jc w:val="center"/>
              <w:rPr>
                <w:sz w:val="24"/>
                <w:szCs w:val="24"/>
              </w:rPr>
            </w:pPr>
            <w:r w:rsidRPr="00844476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908" w:type="dxa"/>
          </w:tcPr>
          <w:p w:rsidR="001F7A7C" w:rsidRPr="00844476" w:rsidRDefault="001F7A7C" w:rsidP="001F7A7C">
            <w:pPr>
              <w:jc w:val="center"/>
              <w:rPr>
                <w:sz w:val="24"/>
                <w:szCs w:val="24"/>
              </w:rPr>
            </w:pPr>
            <w:r w:rsidRPr="00844476">
              <w:rPr>
                <w:sz w:val="24"/>
                <w:szCs w:val="24"/>
              </w:rPr>
              <w:t>10</w:t>
            </w:r>
          </w:p>
        </w:tc>
      </w:tr>
      <w:tr w:rsidR="001F7A7C" w:rsidRPr="005B03FF" w:rsidTr="00772E76">
        <w:trPr>
          <w:trHeight w:hRule="exact" w:val="274"/>
        </w:trPr>
        <w:tc>
          <w:tcPr>
            <w:tcW w:w="834" w:type="dxa"/>
            <w:hideMark/>
          </w:tcPr>
          <w:p w:rsidR="001F7A7C" w:rsidRPr="00844476" w:rsidRDefault="001F7A7C" w:rsidP="001F7A7C">
            <w:pPr>
              <w:jc w:val="center"/>
              <w:rPr>
                <w:sz w:val="24"/>
                <w:szCs w:val="24"/>
              </w:rPr>
            </w:pPr>
            <w:r w:rsidRPr="00844476">
              <w:rPr>
                <w:sz w:val="24"/>
                <w:szCs w:val="24"/>
              </w:rPr>
              <w:t>4.</w:t>
            </w:r>
          </w:p>
        </w:tc>
        <w:tc>
          <w:tcPr>
            <w:tcW w:w="7028" w:type="dxa"/>
            <w:hideMark/>
          </w:tcPr>
          <w:p w:rsidR="001F7A7C" w:rsidRPr="003A4FE5" w:rsidRDefault="001F7A7C" w:rsidP="001F7A7C">
            <w:pPr>
              <w:jc w:val="both"/>
              <w:rPr>
                <w:rFonts w:eastAsiaTheme="minorHAnsi"/>
                <w:bCs/>
                <w:sz w:val="24"/>
                <w:szCs w:val="24"/>
              </w:rPr>
            </w:pPr>
            <w:r w:rsidRPr="008C385C">
              <w:rPr>
                <w:rFonts w:eastAsiaTheme="minorHAnsi"/>
                <w:bCs/>
                <w:sz w:val="24"/>
                <w:szCs w:val="24"/>
              </w:rPr>
              <w:t>Illustrate Capital budgeting and also state its importance</w:t>
            </w:r>
            <w:r>
              <w:rPr>
                <w:rFonts w:eastAsiaTheme="minorHAnsi"/>
                <w:bCs/>
                <w:sz w:val="24"/>
                <w:szCs w:val="24"/>
              </w:rPr>
              <w:t>.</w:t>
            </w:r>
          </w:p>
        </w:tc>
        <w:tc>
          <w:tcPr>
            <w:tcW w:w="634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960" w:type="dxa"/>
            <w:hideMark/>
          </w:tcPr>
          <w:p w:rsidR="001F7A7C" w:rsidRPr="00844476" w:rsidRDefault="001F7A7C" w:rsidP="001F7A7C">
            <w:pPr>
              <w:jc w:val="center"/>
              <w:rPr>
                <w:sz w:val="24"/>
                <w:szCs w:val="24"/>
              </w:rPr>
            </w:pPr>
            <w:r w:rsidRPr="00844476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908" w:type="dxa"/>
          </w:tcPr>
          <w:p w:rsidR="001F7A7C" w:rsidRPr="00844476" w:rsidRDefault="001F7A7C" w:rsidP="001F7A7C">
            <w:pPr>
              <w:jc w:val="center"/>
              <w:rPr>
                <w:sz w:val="24"/>
                <w:szCs w:val="24"/>
              </w:rPr>
            </w:pPr>
            <w:r w:rsidRPr="00844476">
              <w:rPr>
                <w:sz w:val="24"/>
                <w:szCs w:val="24"/>
              </w:rPr>
              <w:t>10</w:t>
            </w:r>
          </w:p>
        </w:tc>
      </w:tr>
      <w:tr w:rsidR="001F7A7C" w:rsidRPr="005B03FF" w:rsidTr="00AB6018">
        <w:trPr>
          <w:trHeight w:hRule="exact" w:val="595"/>
        </w:trPr>
        <w:tc>
          <w:tcPr>
            <w:tcW w:w="834" w:type="dxa"/>
            <w:hideMark/>
          </w:tcPr>
          <w:p w:rsidR="001F7A7C" w:rsidRPr="00844476" w:rsidRDefault="001F7A7C" w:rsidP="001F7A7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028" w:type="dxa"/>
            <w:hideMark/>
          </w:tcPr>
          <w:p w:rsidR="001F7A7C" w:rsidRPr="006A5DF0" w:rsidRDefault="001F7A7C" w:rsidP="001F7A7C">
            <w:pPr>
              <w:jc w:val="center"/>
              <w:rPr>
                <w:rFonts w:eastAsiaTheme="minorHAnsi"/>
                <w:b/>
                <w:bCs/>
                <w:sz w:val="24"/>
                <w:szCs w:val="24"/>
              </w:rPr>
            </w:pPr>
            <w:r w:rsidRPr="006A5DF0">
              <w:rPr>
                <w:rFonts w:eastAsiaTheme="minorHAnsi"/>
                <w:b/>
                <w:bCs/>
                <w:sz w:val="24"/>
                <w:szCs w:val="24"/>
              </w:rPr>
              <w:t>Extra</w:t>
            </w:r>
          </w:p>
          <w:p w:rsidR="001F7A7C" w:rsidRDefault="001F7A7C" w:rsidP="001F7A7C">
            <w:pPr>
              <w:rPr>
                <w:rFonts w:eastAsiaTheme="minorHAnsi"/>
                <w:bCs/>
                <w:sz w:val="24"/>
                <w:szCs w:val="24"/>
              </w:rPr>
            </w:pPr>
            <w:r>
              <w:rPr>
                <w:rFonts w:eastAsiaTheme="minorHAnsi"/>
                <w:bCs/>
                <w:sz w:val="24"/>
                <w:szCs w:val="24"/>
              </w:rPr>
              <w:t>1</w:t>
            </w:r>
            <w:r w:rsidRPr="006A5DF0">
              <w:rPr>
                <w:rFonts w:eastAsiaTheme="minorHAnsi"/>
                <w:b/>
                <w:bCs/>
                <w:sz w:val="24"/>
                <w:szCs w:val="24"/>
              </w:rPr>
              <w:t>.Capital Budgeting</w:t>
            </w:r>
            <w:r w:rsidR="00943AE6">
              <w:rPr>
                <w:rFonts w:eastAsiaTheme="minorHAnsi"/>
                <w:b/>
                <w:bCs/>
                <w:sz w:val="24"/>
                <w:szCs w:val="24"/>
              </w:rPr>
              <w:t xml:space="preserve"> </w:t>
            </w:r>
            <w:r w:rsidRPr="006A5DF0">
              <w:rPr>
                <w:rFonts w:eastAsiaTheme="minorHAnsi"/>
                <w:b/>
                <w:bCs/>
                <w:sz w:val="24"/>
                <w:szCs w:val="24"/>
              </w:rPr>
              <w:t>Problems</w:t>
            </w:r>
          </w:p>
          <w:p w:rsidR="001F7A7C" w:rsidRDefault="001F7A7C" w:rsidP="001F7A7C">
            <w:pPr>
              <w:jc w:val="center"/>
              <w:rPr>
                <w:rFonts w:eastAsiaTheme="minorHAnsi"/>
                <w:bCs/>
                <w:sz w:val="24"/>
                <w:szCs w:val="24"/>
              </w:rPr>
            </w:pPr>
          </w:p>
          <w:p w:rsidR="001F7A7C" w:rsidRDefault="001F7A7C" w:rsidP="001F7A7C">
            <w:pPr>
              <w:jc w:val="center"/>
              <w:rPr>
                <w:rFonts w:eastAsiaTheme="minorHAnsi"/>
                <w:bCs/>
                <w:sz w:val="24"/>
                <w:szCs w:val="24"/>
              </w:rPr>
            </w:pPr>
            <w:r>
              <w:rPr>
                <w:rFonts w:eastAsiaTheme="minorHAnsi"/>
                <w:bCs/>
                <w:sz w:val="24"/>
                <w:szCs w:val="24"/>
              </w:rPr>
              <w:t>Extra</w:t>
            </w:r>
          </w:p>
          <w:p w:rsidR="001F7A7C" w:rsidRDefault="001F7A7C" w:rsidP="001F7A7C">
            <w:pPr>
              <w:jc w:val="center"/>
              <w:rPr>
                <w:rFonts w:eastAsiaTheme="minorHAnsi"/>
                <w:bCs/>
                <w:sz w:val="24"/>
                <w:szCs w:val="24"/>
              </w:rPr>
            </w:pPr>
          </w:p>
          <w:p w:rsidR="001F7A7C" w:rsidRDefault="001F7A7C" w:rsidP="001F7A7C">
            <w:pPr>
              <w:jc w:val="center"/>
              <w:rPr>
                <w:rFonts w:eastAsiaTheme="minorHAnsi"/>
                <w:bCs/>
                <w:sz w:val="24"/>
                <w:szCs w:val="24"/>
              </w:rPr>
            </w:pPr>
          </w:p>
          <w:p w:rsidR="001F7A7C" w:rsidRDefault="001F7A7C" w:rsidP="001F7A7C">
            <w:pPr>
              <w:jc w:val="center"/>
              <w:rPr>
                <w:rFonts w:eastAsiaTheme="minorHAnsi"/>
                <w:bCs/>
                <w:sz w:val="24"/>
                <w:szCs w:val="24"/>
              </w:rPr>
            </w:pPr>
          </w:p>
          <w:p w:rsidR="001F7A7C" w:rsidRPr="00844476" w:rsidRDefault="001F7A7C" w:rsidP="001F7A7C">
            <w:pPr>
              <w:jc w:val="both"/>
              <w:rPr>
                <w:rFonts w:eastAsiaTheme="minorHAnsi"/>
                <w:bCs/>
                <w:sz w:val="24"/>
                <w:szCs w:val="24"/>
              </w:rPr>
            </w:pPr>
          </w:p>
        </w:tc>
        <w:tc>
          <w:tcPr>
            <w:tcW w:w="634" w:type="dxa"/>
            <w:hideMark/>
          </w:tcPr>
          <w:p w:rsidR="001F7A7C" w:rsidRPr="00844476" w:rsidRDefault="001F7A7C" w:rsidP="001F7A7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60" w:type="dxa"/>
            <w:hideMark/>
          </w:tcPr>
          <w:p w:rsidR="001F7A7C" w:rsidRPr="00844476" w:rsidRDefault="001F7A7C" w:rsidP="001F7A7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8" w:type="dxa"/>
          </w:tcPr>
          <w:p w:rsidR="001F7A7C" w:rsidRPr="00844476" w:rsidRDefault="001F7A7C" w:rsidP="001F7A7C">
            <w:pPr>
              <w:jc w:val="center"/>
              <w:rPr>
                <w:sz w:val="24"/>
                <w:szCs w:val="24"/>
              </w:rPr>
            </w:pPr>
          </w:p>
        </w:tc>
      </w:tr>
      <w:tr w:rsidR="00D057B1" w:rsidTr="00772E76">
        <w:trPr>
          <w:trHeight w:val="276"/>
        </w:trPr>
        <w:tc>
          <w:tcPr>
            <w:tcW w:w="9456" w:type="dxa"/>
            <w:gridSpan w:val="4"/>
            <w:hideMark/>
          </w:tcPr>
          <w:p w:rsidR="00D057B1" w:rsidRDefault="00D057B1" w:rsidP="00772E76">
            <w:pPr>
              <w:rPr>
                <w:b/>
                <w:sz w:val="24"/>
                <w:szCs w:val="24"/>
              </w:rPr>
            </w:pPr>
          </w:p>
          <w:p w:rsidR="00D057B1" w:rsidRPr="003A4FE5" w:rsidRDefault="00D057B1" w:rsidP="00772E76">
            <w:pPr>
              <w:jc w:val="center"/>
              <w:rPr>
                <w:b/>
                <w:sz w:val="24"/>
                <w:szCs w:val="24"/>
              </w:rPr>
            </w:pPr>
            <w:r w:rsidRPr="00463599">
              <w:rPr>
                <w:b/>
                <w:sz w:val="24"/>
                <w:szCs w:val="24"/>
              </w:rPr>
              <w:t>UNIT-</w:t>
            </w:r>
            <w:r>
              <w:rPr>
                <w:b/>
                <w:sz w:val="24"/>
                <w:szCs w:val="24"/>
              </w:rPr>
              <w:t>V</w:t>
            </w:r>
          </w:p>
        </w:tc>
        <w:tc>
          <w:tcPr>
            <w:tcW w:w="908" w:type="dxa"/>
          </w:tcPr>
          <w:p w:rsidR="00D057B1" w:rsidRDefault="00D057B1" w:rsidP="00772E76">
            <w:pPr>
              <w:jc w:val="center"/>
              <w:rPr>
                <w:sz w:val="24"/>
                <w:szCs w:val="24"/>
              </w:rPr>
            </w:pPr>
          </w:p>
        </w:tc>
      </w:tr>
      <w:tr w:rsidR="001F7A7C" w:rsidRPr="005B03FF" w:rsidTr="009F5511">
        <w:trPr>
          <w:trHeight w:val="254"/>
        </w:trPr>
        <w:tc>
          <w:tcPr>
            <w:tcW w:w="834" w:type="dxa"/>
            <w:vAlign w:val="center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 w:rsidRPr="008C385C">
              <w:rPr>
                <w:sz w:val="24"/>
                <w:szCs w:val="24"/>
              </w:rPr>
              <w:t>1.</w:t>
            </w:r>
          </w:p>
        </w:tc>
        <w:tc>
          <w:tcPr>
            <w:tcW w:w="7028" w:type="dxa"/>
            <w:hideMark/>
          </w:tcPr>
          <w:p w:rsidR="001F7A7C" w:rsidRPr="00844476" w:rsidRDefault="001F7A7C" w:rsidP="001F7A7C">
            <w:pPr>
              <w:jc w:val="both"/>
              <w:rPr>
                <w:rFonts w:eastAsia="Arial Unicode MS"/>
                <w:sz w:val="24"/>
                <w:szCs w:val="24"/>
              </w:rPr>
            </w:pPr>
            <w:r w:rsidRPr="00844476">
              <w:rPr>
                <w:rFonts w:eastAsiaTheme="minorHAnsi"/>
                <w:bCs/>
                <w:sz w:val="24"/>
                <w:szCs w:val="24"/>
              </w:rPr>
              <w:t>Explain Double-Entry book keeping and classification or types of Accounts</w:t>
            </w:r>
          </w:p>
        </w:tc>
        <w:tc>
          <w:tcPr>
            <w:tcW w:w="634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 w:rsidRPr="008C385C">
              <w:rPr>
                <w:sz w:val="24"/>
                <w:szCs w:val="24"/>
              </w:rPr>
              <w:t>5</w:t>
            </w:r>
          </w:p>
        </w:tc>
        <w:tc>
          <w:tcPr>
            <w:tcW w:w="960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 w:rsidRPr="008C385C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908" w:type="dxa"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 w:rsidRPr="008C385C">
              <w:rPr>
                <w:sz w:val="24"/>
                <w:szCs w:val="24"/>
              </w:rPr>
              <w:t>10</w:t>
            </w:r>
          </w:p>
        </w:tc>
      </w:tr>
      <w:tr w:rsidR="001F7A7C" w:rsidRPr="005B03FF" w:rsidTr="00772E76">
        <w:trPr>
          <w:trHeight w:val="91"/>
        </w:trPr>
        <w:tc>
          <w:tcPr>
            <w:tcW w:w="834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 w:rsidRPr="008C385C">
              <w:rPr>
                <w:sz w:val="24"/>
                <w:szCs w:val="24"/>
              </w:rPr>
              <w:t>2.</w:t>
            </w:r>
          </w:p>
        </w:tc>
        <w:tc>
          <w:tcPr>
            <w:tcW w:w="7028" w:type="dxa"/>
            <w:hideMark/>
          </w:tcPr>
          <w:p w:rsidR="001F7A7C" w:rsidRPr="00844476" w:rsidRDefault="00322BB1" w:rsidP="001F7A7C">
            <w:pPr>
              <w:jc w:val="both"/>
              <w:rPr>
                <w:rFonts w:eastAsia="Arial Unicode MS"/>
                <w:sz w:val="24"/>
                <w:szCs w:val="24"/>
              </w:rPr>
            </w:pPr>
            <w:r>
              <w:rPr>
                <w:rFonts w:eastAsiaTheme="minorHAnsi"/>
                <w:bCs/>
                <w:sz w:val="24"/>
                <w:szCs w:val="24"/>
              </w:rPr>
              <w:t>Define Financial Accounting. Explain its Need and Importance.</w:t>
            </w:r>
          </w:p>
        </w:tc>
        <w:tc>
          <w:tcPr>
            <w:tcW w:w="634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 w:rsidRPr="008C385C">
              <w:rPr>
                <w:sz w:val="24"/>
                <w:szCs w:val="24"/>
              </w:rPr>
              <w:t>5</w:t>
            </w:r>
          </w:p>
        </w:tc>
        <w:tc>
          <w:tcPr>
            <w:tcW w:w="960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 w:rsidRPr="008C385C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908" w:type="dxa"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 w:rsidRPr="008C385C">
              <w:rPr>
                <w:sz w:val="24"/>
                <w:szCs w:val="24"/>
              </w:rPr>
              <w:t>10</w:t>
            </w:r>
          </w:p>
        </w:tc>
      </w:tr>
      <w:tr w:rsidR="001F7A7C" w:rsidRPr="005B03FF" w:rsidTr="00772E76">
        <w:trPr>
          <w:trHeight w:val="86"/>
        </w:trPr>
        <w:tc>
          <w:tcPr>
            <w:tcW w:w="834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 w:rsidRPr="008C385C">
              <w:rPr>
                <w:sz w:val="24"/>
                <w:szCs w:val="24"/>
              </w:rPr>
              <w:t>3.</w:t>
            </w:r>
          </w:p>
        </w:tc>
        <w:tc>
          <w:tcPr>
            <w:tcW w:w="7028" w:type="dxa"/>
            <w:hideMark/>
          </w:tcPr>
          <w:p w:rsidR="001F7A7C" w:rsidRPr="00844476" w:rsidRDefault="001F7A7C" w:rsidP="001F7A7C">
            <w:pPr>
              <w:jc w:val="both"/>
              <w:rPr>
                <w:rFonts w:eastAsia="Arial Unicode MS"/>
                <w:sz w:val="24"/>
                <w:szCs w:val="24"/>
              </w:rPr>
            </w:pPr>
            <w:r w:rsidRPr="00844476">
              <w:rPr>
                <w:rFonts w:eastAsiaTheme="minorHAnsi"/>
                <w:bCs/>
                <w:sz w:val="24"/>
                <w:szCs w:val="24"/>
              </w:rPr>
              <w:t>Explain classification of Ratios or types of Ratios</w:t>
            </w:r>
          </w:p>
        </w:tc>
        <w:tc>
          <w:tcPr>
            <w:tcW w:w="634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 w:rsidRPr="008C385C">
              <w:rPr>
                <w:sz w:val="24"/>
                <w:szCs w:val="24"/>
              </w:rPr>
              <w:t>5</w:t>
            </w:r>
          </w:p>
        </w:tc>
        <w:tc>
          <w:tcPr>
            <w:tcW w:w="960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 w:rsidRPr="008C385C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908" w:type="dxa"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 w:rsidRPr="008C385C">
              <w:rPr>
                <w:sz w:val="24"/>
                <w:szCs w:val="24"/>
              </w:rPr>
              <w:t>10</w:t>
            </w:r>
          </w:p>
        </w:tc>
      </w:tr>
      <w:tr w:rsidR="001F7A7C" w:rsidRPr="005B03FF" w:rsidTr="005C1F56">
        <w:trPr>
          <w:trHeight w:val="290"/>
        </w:trPr>
        <w:tc>
          <w:tcPr>
            <w:tcW w:w="834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 w:rsidRPr="008C385C">
              <w:rPr>
                <w:sz w:val="24"/>
                <w:szCs w:val="24"/>
              </w:rPr>
              <w:t>4</w:t>
            </w:r>
          </w:p>
        </w:tc>
        <w:tc>
          <w:tcPr>
            <w:tcW w:w="7028" w:type="dxa"/>
            <w:hideMark/>
          </w:tcPr>
          <w:p w:rsidR="001F7A7C" w:rsidRPr="003A4FE5" w:rsidRDefault="001F7A7C" w:rsidP="001F7A7C">
            <w:pPr>
              <w:jc w:val="both"/>
              <w:rPr>
                <w:rFonts w:eastAsiaTheme="minorHAnsi"/>
                <w:bCs/>
                <w:sz w:val="24"/>
                <w:szCs w:val="24"/>
              </w:rPr>
            </w:pPr>
            <w:r w:rsidRPr="00844476">
              <w:rPr>
                <w:rFonts w:eastAsiaTheme="minorHAnsi"/>
                <w:bCs/>
                <w:sz w:val="24"/>
                <w:szCs w:val="24"/>
              </w:rPr>
              <w:t>Dist</w:t>
            </w:r>
            <w:r>
              <w:rPr>
                <w:rFonts w:eastAsiaTheme="minorHAnsi"/>
                <w:bCs/>
                <w:sz w:val="24"/>
                <w:szCs w:val="24"/>
              </w:rPr>
              <w:t>inguish the</w:t>
            </w:r>
            <w:r w:rsidRPr="00844476">
              <w:rPr>
                <w:rFonts w:eastAsiaTheme="minorHAnsi"/>
                <w:bCs/>
                <w:sz w:val="24"/>
                <w:szCs w:val="24"/>
              </w:rPr>
              <w:t xml:space="preserve"> advantages and limitations of ratio analysis</w:t>
            </w:r>
          </w:p>
        </w:tc>
        <w:tc>
          <w:tcPr>
            <w:tcW w:w="634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 w:rsidRPr="008C385C">
              <w:rPr>
                <w:sz w:val="24"/>
                <w:szCs w:val="24"/>
              </w:rPr>
              <w:t>5</w:t>
            </w:r>
          </w:p>
        </w:tc>
        <w:tc>
          <w:tcPr>
            <w:tcW w:w="960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 w:rsidRPr="008C385C">
              <w:rPr>
                <w:sz w:val="24"/>
                <w:szCs w:val="24"/>
              </w:rPr>
              <w:t>K</w:t>
            </w:r>
            <w:r>
              <w:rPr>
                <w:sz w:val="24"/>
                <w:szCs w:val="24"/>
              </w:rPr>
              <w:t>4</w:t>
            </w:r>
          </w:p>
        </w:tc>
        <w:tc>
          <w:tcPr>
            <w:tcW w:w="908" w:type="dxa"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  <w:r w:rsidRPr="008C385C">
              <w:rPr>
                <w:sz w:val="24"/>
                <w:szCs w:val="24"/>
              </w:rPr>
              <w:t>10</w:t>
            </w:r>
          </w:p>
        </w:tc>
      </w:tr>
      <w:tr w:rsidR="001F7A7C" w:rsidRPr="005B03FF" w:rsidTr="005C1F56">
        <w:trPr>
          <w:trHeight w:val="290"/>
        </w:trPr>
        <w:tc>
          <w:tcPr>
            <w:tcW w:w="834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7028" w:type="dxa"/>
            <w:hideMark/>
          </w:tcPr>
          <w:p w:rsidR="00C137EE" w:rsidRPr="006A5DF0" w:rsidRDefault="00C137EE" w:rsidP="00C137EE">
            <w:pPr>
              <w:jc w:val="center"/>
              <w:rPr>
                <w:rFonts w:eastAsiaTheme="minorHAnsi"/>
                <w:b/>
                <w:bCs/>
                <w:sz w:val="24"/>
                <w:szCs w:val="24"/>
              </w:rPr>
            </w:pPr>
            <w:r w:rsidRPr="006A5DF0">
              <w:rPr>
                <w:rFonts w:eastAsiaTheme="minorHAnsi"/>
                <w:b/>
                <w:bCs/>
                <w:sz w:val="24"/>
                <w:szCs w:val="24"/>
              </w:rPr>
              <w:t>Extra</w:t>
            </w:r>
          </w:p>
          <w:p w:rsidR="00C137EE" w:rsidRDefault="00C137EE" w:rsidP="00C137EE">
            <w:pPr>
              <w:rPr>
                <w:rFonts w:eastAsiaTheme="minorHAnsi"/>
                <w:b/>
                <w:bCs/>
                <w:sz w:val="24"/>
                <w:szCs w:val="24"/>
              </w:rPr>
            </w:pPr>
            <w:r>
              <w:rPr>
                <w:rFonts w:eastAsiaTheme="minorHAnsi"/>
                <w:bCs/>
                <w:sz w:val="24"/>
                <w:szCs w:val="24"/>
              </w:rPr>
              <w:t>1</w:t>
            </w:r>
            <w:r w:rsidRPr="006A5DF0">
              <w:rPr>
                <w:rFonts w:eastAsiaTheme="minorHAnsi"/>
                <w:b/>
                <w:bCs/>
                <w:sz w:val="24"/>
                <w:szCs w:val="24"/>
              </w:rPr>
              <w:t>.</w:t>
            </w:r>
            <w:r>
              <w:rPr>
                <w:rFonts w:eastAsiaTheme="minorHAnsi"/>
                <w:b/>
                <w:bCs/>
                <w:sz w:val="24"/>
                <w:szCs w:val="24"/>
              </w:rPr>
              <w:t>Problems on Final Accounts</w:t>
            </w:r>
          </w:p>
          <w:p w:rsidR="00C137EE" w:rsidRPr="00615ADA" w:rsidRDefault="00C137EE" w:rsidP="00C137EE">
            <w:pPr>
              <w:rPr>
                <w:rFonts w:eastAsiaTheme="minorHAnsi"/>
                <w:b/>
                <w:bCs/>
                <w:sz w:val="24"/>
                <w:szCs w:val="24"/>
              </w:rPr>
            </w:pPr>
            <w:r w:rsidRPr="00615ADA">
              <w:rPr>
                <w:rFonts w:eastAsiaTheme="minorHAnsi"/>
                <w:b/>
                <w:bCs/>
                <w:sz w:val="24"/>
                <w:szCs w:val="24"/>
              </w:rPr>
              <w:t>2. Explain Journal, Ledger and Trial Balance.</w:t>
            </w:r>
          </w:p>
          <w:p w:rsidR="001F7A7C" w:rsidRPr="00844476" w:rsidRDefault="001F7A7C" w:rsidP="001F7A7C">
            <w:pPr>
              <w:jc w:val="both"/>
              <w:rPr>
                <w:rFonts w:eastAsiaTheme="minorHAnsi"/>
                <w:bCs/>
                <w:sz w:val="24"/>
                <w:szCs w:val="24"/>
              </w:rPr>
            </w:pPr>
          </w:p>
        </w:tc>
        <w:tc>
          <w:tcPr>
            <w:tcW w:w="634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60" w:type="dxa"/>
            <w:hideMark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08" w:type="dxa"/>
          </w:tcPr>
          <w:p w:rsidR="001F7A7C" w:rsidRPr="008C385C" w:rsidRDefault="001F7A7C" w:rsidP="001F7A7C">
            <w:pPr>
              <w:jc w:val="center"/>
              <w:rPr>
                <w:sz w:val="24"/>
                <w:szCs w:val="24"/>
              </w:rPr>
            </w:pPr>
          </w:p>
        </w:tc>
      </w:tr>
    </w:tbl>
    <w:p w:rsidR="00263BE8" w:rsidRDefault="00263BE8" w:rsidP="00093EB2">
      <w:pPr>
        <w:outlineLvl w:val="0"/>
        <w:rPr>
          <w:b/>
          <w:sz w:val="24"/>
          <w:szCs w:val="24"/>
        </w:rPr>
      </w:pPr>
    </w:p>
    <w:p w:rsidR="00EC3E71" w:rsidRDefault="00EC3E71" w:rsidP="00D574E3">
      <w:pPr>
        <w:jc w:val="center"/>
        <w:outlineLvl w:val="0"/>
        <w:rPr>
          <w:b/>
          <w:sz w:val="24"/>
          <w:szCs w:val="24"/>
        </w:rPr>
      </w:pPr>
    </w:p>
    <w:p w:rsidR="00D574E3" w:rsidRDefault="00D574E3" w:rsidP="00D574E3">
      <w:pPr>
        <w:jc w:val="center"/>
        <w:outlineLvl w:val="0"/>
        <w:rPr>
          <w:b/>
          <w:sz w:val="24"/>
          <w:szCs w:val="24"/>
        </w:rPr>
      </w:pPr>
      <w:r>
        <w:rPr>
          <w:b/>
          <w:sz w:val="24"/>
          <w:szCs w:val="24"/>
        </w:rPr>
        <w:t>UNIT – 3</w:t>
      </w:r>
    </w:p>
    <w:p w:rsidR="00EC3E71" w:rsidRPr="00201B6C" w:rsidRDefault="00EC3E71" w:rsidP="000674CB">
      <w:pPr>
        <w:pStyle w:val="ListParagraph"/>
        <w:numPr>
          <w:ilvl w:val="0"/>
          <w:numId w:val="4"/>
        </w:numPr>
        <w:outlineLvl w:val="0"/>
        <w:rPr>
          <w:b/>
        </w:rPr>
      </w:pPr>
      <w:r w:rsidRPr="00201B6C">
        <w:rPr>
          <w:rFonts w:eastAsiaTheme="minorHAnsi"/>
        </w:rPr>
        <w:t>Define Oligopoly</w:t>
      </w:r>
    </w:p>
    <w:p w:rsidR="00EC3E71" w:rsidRPr="00201B6C" w:rsidRDefault="00EC3E71" w:rsidP="000674CB">
      <w:pPr>
        <w:pStyle w:val="ListParagraph"/>
        <w:numPr>
          <w:ilvl w:val="0"/>
          <w:numId w:val="4"/>
        </w:numPr>
        <w:outlineLvl w:val="0"/>
        <w:rPr>
          <w:b/>
        </w:rPr>
      </w:pPr>
      <w:r w:rsidRPr="00201B6C">
        <w:rPr>
          <w:rFonts w:eastAsiaTheme="minorHAnsi"/>
        </w:rPr>
        <w:t>Explain Discriminating pricing</w:t>
      </w:r>
    </w:p>
    <w:p w:rsidR="00EC3E71" w:rsidRPr="00201B6C" w:rsidRDefault="00201B6C" w:rsidP="000674CB">
      <w:pPr>
        <w:pStyle w:val="ListParagraph"/>
        <w:numPr>
          <w:ilvl w:val="0"/>
          <w:numId w:val="4"/>
        </w:numPr>
        <w:outlineLvl w:val="0"/>
        <w:rPr>
          <w:b/>
        </w:rPr>
      </w:pPr>
      <w:r w:rsidRPr="00201B6C">
        <w:rPr>
          <w:color w:val="000000"/>
          <w:shd w:val="clear" w:color="auto" w:fill="FFFFFF"/>
        </w:rPr>
        <w:t>Explain about price skimming method?</w:t>
      </w:r>
    </w:p>
    <w:p w:rsidR="00201B6C" w:rsidRPr="00201B6C" w:rsidRDefault="00201B6C" w:rsidP="000674CB">
      <w:pPr>
        <w:pStyle w:val="ListParagraph"/>
        <w:numPr>
          <w:ilvl w:val="0"/>
          <w:numId w:val="4"/>
        </w:numPr>
        <w:shd w:val="clear" w:color="auto" w:fill="FFFFFF"/>
        <w:spacing w:before="120" w:after="360"/>
        <w:rPr>
          <w:rFonts w:ascii="Verdana" w:hAnsi="Verdana"/>
          <w:color w:val="000000"/>
          <w:sz w:val="20"/>
          <w:szCs w:val="20"/>
        </w:rPr>
      </w:pPr>
      <w:r w:rsidRPr="00201B6C">
        <w:rPr>
          <w:rFonts w:ascii="Verdana" w:hAnsi="Verdana"/>
          <w:color w:val="000000"/>
          <w:sz w:val="20"/>
          <w:szCs w:val="20"/>
        </w:rPr>
        <w:t>Define Government Company</w:t>
      </w:r>
    </w:p>
    <w:p w:rsidR="00201B6C" w:rsidRPr="00201B6C" w:rsidRDefault="00201B6C" w:rsidP="000674CB">
      <w:pPr>
        <w:pStyle w:val="ListParagraph"/>
        <w:numPr>
          <w:ilvl w:val="0"/>
          <w:numId w:val="4"/>
        </w:numPr>
        <w:outlineLvl w:val="0"/>
      </w:pPr>
      <w:r w:rsidRPr="00201B6C">
        <w:t>W</w:t>
      </w:r>
      <w:r>
        <w:t>rite features of Partnership.</w:t>
      </w:r>
    </w:p>
    <w:p w:rsidR="00EC3E71" w:rsidRDefault="00EC3E71" w:rsidP="002D6469">
      <w:pPr>
        <w:outlineLvl w:val="0"/>
        <w:rPr>
          <w:b/>
          <w:sz w:val="24"/>
          <w:szCs w:val="24"/>
        </w:rPr>
      </w:pPr>
    </w:p>
    <w:p w:rsidR="00EC3E71" w:rsidRDefault="00EC3E71" w:rsidP="00D574E3">
      <w:pPr>
        <w:jc w:val="center"/>
        <w:outlineLvl w:val="0"/>
        <w:rPr>
          <w:b/>
          <w:sz w:val="24"/>
          <w:szCs w:val="24"/>
        </w:rPr>
      </w:pPr>
    </w:p>
    <w:p w:rsidR="00010AB9" w:rsidRDefault="00010AB9" w:rsidP="00D574E3">
      <w:pPr>
        <w:jc w:val="center"/>
        <w:outlineLvl w:val="0"/>
        <w:rPr>
          <w:b/>
          <w:sz w:val="24"/>
          <w:szCs w:val="24"/>
        </w:rPr>
      </w:pPr>
    </w:p>
    <w:p w:rsidR="00010AB9" w:rsidRDefault="00010AB9" w:rsidP="00D574E3">
      <w:pPr>
        <w:jc w:val="center"/>
        <w:outlineLvl w:val="0"/>
        <w:rPr>
          <w:b/>
          <w:sz w:val="24"/>
          <w:szCs w:val="24"/>
        </w:rPr>
      </w:pPr>
    </w:p>
    <w:p w:rsidR="00010AB9" w:rsidRDefault="00010AB9" w:rsidP="00D574E3">
      <w:pPr>
        <w:jc w:val="center"/>
        <w:outlineLvl w:val="0"/>
        <w:rPr>
          <w:b/>
          <w:sz w:val="24"/>
          <w:szCs w:val="24"/>
        </w:rPr>
      </w:pPr>
    </w:p>
    <w:p w:rsidR="00D574E3" w:rsidRDefault="00D574E3" w:rsidP="00D574E3">
      <w:pPr>
        <w:jc w:val="center"/>
        <w:outlineLvl w:val="0"/>
        <w:rPr>
          <w:b/>
          <w:sz w:val="24"/>
          <w:szCs w:val="24"/>
        </w:rPr>
      </w:pPr>
      <w:r>
        <w:rPr>
          <w:b/>
          <w:sz w:val="24"/>
          <w:szCs w:val="24"/>
        </w:rPr>
        <w:lastRenderedPageBreak/>
        <w:t>UNIT – 4</w:t>
      </w:r>
    </w:p>
    <w:p w:rsidR="00C9414E" w:rsidRDefault="00C9414E" w:rsidP="00D574E3">
      <w:pPr>
        <w:jc w:val="center"/>
        <w:outlineLvl w:val="0"/>
        <w:rPr>
          <w:b/>
          <w:sz w:val="24"/>
          <w:szCs w:val="24"/>
        </w:rPr>
      </w:pPr>
    </w:p>
    <w:p w:rsidR="00946F43" w:rsidRDefault="00C9414E" w:rsidP="000674CB">
      <w:pPr>
        <w:pStyle w:val="ListParagraph"/>
        <w:numPr>
          <w:ilvl w:val="0"/>
          <w:numId w:val="5"/>
        </w:numPr>
        <w:outlineLvl w:val="0"/>
      </w:pPr>
      <w:r>
        <w:t>Explain any Two advantages of Capital Budgeting</w:t>
      </w:r>
    </w:p>
    <w:p w:rsidR="00C9414E" w:rsidRDefault="00C9414E" w:rsidP="000674CB">
      <w:pPr>
        <w:pStyle w:val="ListParagraph"/>
        <w:numPr>
          <w:ilvl w:val="0"/>
          <w:numId w:val="5"/>
        </w:numPr>
        <w:outlineLvl w:val="0"/>
      </w:pPr>
      <w:r>
        <w:t>What is Working Capital</w:t>
      </w:r>
    </w:p>
    <w:p w:rsidR="00C9414E" w:rsidRDefault="00C9414E" w:rsidP="000674CB">
      <w:pPr>
        <w:pStyle w:val="ListParagraph"/>
        <w:numPr>
          <w:ilvl w:val="0"/>
          <w:numId w:val="5"/>
        </w:numPr>
        <w:outlineLvl w:val="0"/>
      </w:pPr>
      <w:r>
        <w:t>What is Capital Budgeting write its methods</w:t>
      </w:r>
    </w:p>
    <w:p w:rsidR="00C9414E" w:rsidRPr="00C9414E" w:rsidRDefault="00C9414E" w:rsidP="000674CB">
      <w:pPr>
        <w:pStyle w:val="ListParagraph"/>
        <w:numPr>
          <w:ilvl w:val="0"/>
          <w:numId w:val="5"/>
        </w:numPr>
        <w:shd w:val="clear" w:color="auto" w:fill="FFFFFF"/>
        <w:spacing w:after="288"/>
        <w:jc w:val="both"/>
        <w:textAlignment w:val="baseline"/>
        <w:rPr>
          <w:color w:val="424142"/>
        </w:rPr>
      </w:pPr>
      <w:r w:rsidRPr="00C9414E">
        <w:rPr>
          <w:color w:val="424142"/>
        </w:rPr>
        <w:t>How to calculate Internal Rate of Return</w:t>
      </w:r>
    </w:p>
    <w:p w:rsidR="00C9414E" w:rsidRPr="00946F43" w:rsidRDefault="00EF3D40" w:rsidP="000674CB">
      <w:pPr>
        <w:pStyle w:val="ListParagraph"/>
        <w:numPr>
          <w:ilvl w:val="0"/>
          <w:numId w:val="5"/>
        </w:numPr>
        <w:outlineLvl w:val="0"/>
      </w:pPr>
      <w:r>
        <w:t>Explain types of Capital</w:t>
      </w:r>
    </w:p>
    <w:p w:rsidR="00D574E3" w:rsidRDefault="00D574E3" w:rsidP="00D574E3">
      <w:pPr>
        <w:jc w:val="center"/>
        <w:outlineLvl w:val="0"/>
        <w:rPr>
          <w:b/>
          <w:sz w:val="24"/>
          <w:szCs w:val="24"/>
        </w:rPr>
      </w:pPr>
    </w:p>
    <w:p w:rsidR="00EC3E71" w:rsidRDefault="00EC3E71" w:rsidP="00D574E3">
      <w:pPr>
        <w:jc w:val="center"/>
        <w:outlineLvl w:val="0"/>
        <w:rPr>
          <w:b/>
          <w:sz w:val="24"/>
          <w:szCs w:val="24"/>
        </w:rPr>
      </w:pPr>
    </w:p>
    <w:p w:rsidR="00EC3E71" w:rsidRDefault="00EC3E71" w:rsidP="00D574E3">
      <w:pPr>
        <w:jc w:val="center"/>
        <w:outlineLvl w:val="0"/>
        <w:rPr>
          <w:b/>
          <w:sz w:val="24"/>
          <w:szCs w:val="24"/>
        </w:rPr>
      </w:pPr>
    </w:p>
    <w:p w:rsidR="00946F43" w:rsidRDefault="00D574E3" w:rsidP="00946F43">
      <w:pPr>
        <w:jc w:val="center"/>
        <w:outlineLvl w:val="0"/>
        <w:rPr>
          <w:b/>
          <w:sz w:val="24"/>
          <w:szCs w:val="24"/>
        </w:rPr>
      </w:pPr>
      <w:r>
        <w:rPr>
          <w:b/>
          <w:sz w:val="24"/>
          <w:szCs w:val="24"/>
        </w:rPr>
        <w:t>UNIT – 5</w:t>
      </w:r>
    </w:p>
    <w:p w:rsidR="00946F43" w:rsidRDefault="00946F43" w:rsidP="000674CB">
      <w:pPr>
        <w:pStyle w:val="ListParagraph"/>
        <w:numPr>
          <w:ilvl w:val="0"/>
          <w:numId w:val="6"/>
        </w:numPr>
        <w:outlineLvl w:val="0"/>
      </w:pPr>
      <w:r w:rsidRPr="00946F43">
        <w:t>What is Ledger</w:t>
      </w:r>
    </w:p>
    <w:p w:rsidR="00946F43" w:rsidRDefault="00C9414E" w:rsidP="000674CB">
      <w:pPr>
        <w:pStyle w:val="ListParagraph"/>
        <w:numPr>
          <w:ilvl w:val="0"/>
          <w:numId w:val="6"/>
        </w:numPr>
        <w:outlineLvl w:val="0"/>
      </w:pPr>
      <w:r w:rsidRPr="00C9414E">
        <w:t>Define Ratio Analysis</w:t>
      </w:r>
    </w:p>
    <w:p w:rsidR="00C9414E" w:rsidRPr="00C9414E" w:rsidRDefault="00C9414E" w:rsidP="000674CB">
      <w:pPr>
        <w:pStyle w:val="ListParagraph"/>
        <w:numPr>
          <w:ilvl w:val="0"/>
          <w:numId w:val="6"/>
        </w:numPr>
        <w:outlineLvl w:val="0"/>
      </w:pPr>
      <w:r w:rsidRPr="00C9414E">
        <w:rPr>
          <w:rFonts w:eastAsiaTheme="minorHAnsi"/>
        </w:rPr>
        <w:t>List out the Concepts and Conventions of Accounting</w:t>
      </w:r>
    </w:p>
    <w:p w:rsidR="00C9414E" w:rsidRDefault="00EF3D40" w:rsidP="000674CB">
      <w:pPr>
        <w:pStyle w:val="ListParagraph"/>
        <w:numPr>
          <w:ilvl w:val="0"/>
          <w:numId w:val="6"/>
        </w:numPr>
        <w:outlineLvl w:val="0"/>
      </w:pPr>
      <w:r>
        <w:t>Write formulas of Accounting</w:t>
      </w:r>
    </w:p>
    <w:p w:rsidR="00EF3D40" w:rsidRPr="00C9414E" w:rsidRDefault="00047031" w:rsidP="000674CB">
      <w:pPr>
        <w:pStyle w:val="ListParagraph"/>
        <w:numPr>
          <w:ilvl w:val="0"/>
          <w:numId w:val="6"/>
        </w:numPr>
        <w:outlineLvl w:val="0"/>
      </w:pPr>
      <w:r>
        <w:t>Write any Four advantages of Ratio Analysis</w:t>
      </w:r>
    </w:p>
    <w:p w:rsidR="00D574E3" w:rsidRDefault="00D574E3" w:rsidP="00D574E3">
      <w:pPr>
        <w:jc w:val="center"/>
        <w:outlineLvl w:val="0"/>
        <w:rPr>
          <w:sz w:val="24"/>
          <w:szCs w:val="24"/>
        </w:rPr>
      </w:pPr>
    </w:p>
    <w:p w:rsidR="00D574E3" w:rsidRDefault="00D574E3" w:rsidP="00D574E3">
      <w:pPr>
        <w:jc w:val="center"/>
        <w:outlineLvl w:val="0"/>
        <w:rPr>
          <w:sz w:val="24"/>
          <w:szCs w:val="24"/>
        </w:rPr>
      </w:pPr>
    </w:p>
    <w:p w:rsidR="00D574E3" w:rsidRPr="00103A4D" w:rsidRDefault="00886A14" w:rsidP="00D574E3">
      <w:pPr>
        <w:jc w:val="center"/>
        <w:outlineLvl w:val="0"/>
        <w:rPr>
          <w:b/>
          <w:sz w:val="28"/>
          <w:szCs w:val="28"/>
        </w:rPr>
      </w:pPr>
      <w:r w:rsidRPr="00103A4D">
        <w:rPr>
          <w:b/>
          <w:sz w:val="28"/>
          <w:szCs w:val="28"/>
        </w:rPr>
        <w:t>Note:</w:t>
      </w:r>
      <w:r w:rsidR="00103A4D" w:rsidRPr="00103A4D">
        <w:rPr>
          <w:b/>
          <w:sz w:val="28"/>
          <w:szCs w:val="28"/>
        </w:rPr>
        <w:t>-Extra question not give the mid exams</w:t>
      </w:r>
    </w:p>
    <w:p w:rsidR="00263BE8" w:rsidRDefault="00263BE8" w:rsidP="00D574E3">
      <w:pPr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p w:rsidR="00263BE8" w:rsidRDefault="00263BE8" w:rsidP="00C701E2">
      <w:pPr>
        <w:ind w:left="6480" w:firstLine="720"/>
        <w:jc w:val="center"/>
        <w:outlineLvl w:val="0"/>
        <w:rPr>
          <w:b/>
          <w:sz w:val="24"/>
          <w:szCs w:val="24"/>
        </w:rPr>
      </w:pPr>
    </w:p>
    <w:sectPr w:rsidR="00263BE8" w:rsidSect="007A2D91">
      <w:headerReference w:type="default" r:id="rId8"/>
      <w:pgSz w:w="11906" w:h="16838"/>
      <w:pgMar w:top="360" w:right="1016" w:bottom="709" w:left="1440" w:header="270" w:footer="708" w:gutter="0"/>
      <w:cols w:space="708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74764" w:rsidRDefault="00A74764" w:rsidP="00E529BE">
      <w:r>
        <w:separator/>
      </w:r>
    </w:p>
  </w:endnote>
  <w:endnote w:type="continuationSeparator" w:id="1">
    <w:p w:rsidR="00A74764" w:rsidRDefault="00A74764" w:rsidP="00E529B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74764" w:rsidRDefault="00A74764" w:rsidP="00E529BE">
      <w:r>
        <w:separator/>
      </w:r>
    </w:p>
  </w:footnote>
  <w:footnote w:type="continuationSeparator" w:id="1">
    <w:p w:rsidR="00A74764" w:rsidRDefault="00A74764" w:rsidP="00E529B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DC7C9B" w:rsidRDefault="00DC7C9B" w:rsidP="00E02F5F">
    <w:pPr>
      <w:pStyle w:val="Header"/>
      <w:spacing w:before="40" w:after="40"/>
      <w:jc w:val="center"/>
      <w:rPr>
        <w:b/>
        <w:color w:val="009ED6"/>
        <w:sz w:val="44"/>
        <w:szCs w:val="44"/>
      </w:rPr>
    </w:pPr>
  </w:p>
  <w:p w:rsidR="00497426" w:rsidRPr="00331C63" w:rsidRDefault="009575AB" w:rsidP="00E02F5F">
    <w:pPr>
      <w:pStyle w:val="Header"/>
      <w:spacing w:before="40" w:after="40"/>
      <w:jc w:val="center"/>
      <w:rPr>
        <w:b/>
        <w:color w:val="009ED6"/>
        <w:sz w:val="28"/>
        <w:szCs w:val="28"/>
      </w:rPr>
    </w:pPr>
    <w:r>
      <w:rPr>
        <w:b/>
        <w:noProof/>
        <w:color w:val="009ED6"/>
        <w:sz w:val="28"/>
        <w:szCs w:val="28"/>
        <w:lang w:val="en-US" w:eastAsia="en-US"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column">
            <wp:posOffset>-514350</wp:posOffset>
          </wp:positionH>
          <wp:positionV relativeFrom="paragraph">
            <wp:posOffset>-76200</wp:posOffset>
          </wp:positionV>
          <wp:extent cx="933450" cy="923925"/>
          <wp:effectExtent l="19050" t="0" r="0" b="0"/>
          <wp:wrapNone/>
          <wp:docPr id="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33450" cy="9239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525ABE">
      <w:rPr>
        <w:b/>
        <w:noProof/>
        <w:color w:val="009ED6"/>
        <w:sz w:val="28"/>
        <w:szCs w:val="28"/>
        <w:lang w:val="en-US" w:eastAsia="en-US"/>
      </w:rPr>
      <w:drawing>
        <wp:anchor distT="0" distB="0" distL="114300" distR="114300" simplePos="0" relativeHeight="251661312" behindDoc="1" locked="0" layoutInCell="1" allowOverlap="1">
          <wp:simplePos x="0" y="0"/>
          <wp:positionH relativeFrom="margin">
            <wp:posOffset>5724525</wp:posOffset>
          </wp:positionH>
          <wp:positionV relativeFrom="margin">
            <wp:posOffset>-1376045</wp:posOffset>
          </wp:positionV>
          <wp:extent cx="800100" cy="962025"/>
          <wp:effectExtent l="19050" t="0" r="0" b="0"/>
          <wp:wrapSquare wrapText="bothSides"/>
          <wp:docPr id="3" name="Picture 2" descr="http://vitskavali.in/wp-content/uploads/2013/05/founder-pic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://vitskavali.in/wp-content/uploads/2013/05/founder-pic.jpg"/>
                  <pic:cNvPicPr>
                    <a:picLocks noChangeAspect="1" noChangeArrowheads="1"/>
                  </pic:cNvPicPr>
                </pic:nvPicPr>
                <pic:blipFill>
                  <a:blip r:embed="rId2" cstate="print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0100" cy="96202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 w:rsidR="00331C63" w:rsidRPr="00E02F5F">
      <w:rPr>
        <w:b/>
        <w:color w:val="009ED6"/>
        <w:sz w:val="44"/>
        <w:szCs w:val="44"/>
      </w:rPr>
      <w:t xml:space="preserve"> </w:t>
    </w:r>
    <w:r w:rsidR="00331C63" w:rsidRPr="00331C63">
      <w:rPr>
        <w:b/>
        <w:color w:val="009ED6"/>
        <w:sz w:val="28"/>
        <w:szCs w:val="28"/>
      </w:rPr>
      <w:t>PBR VISVODAYA</w:t>
    </w:r>
    <w:r w:rsidR="00331C63">
      <w:rPr>
        <w:b/>
        <w:color w:val="009ED6"/>
        <w:sz w:val="28"/>
        <w:szCs w:val="28"/>
      </w:rPr>
      <w:t xml:space="preserve"> INSTITUTE OF TECHNOLOGY &amp; SCIENCE</w:t>
    </w:r>
  </w:p>
  <w:p w:rsidR="00497426" w:rsidRDefault="00E02F5F" w:rsidP="00E02F5F">
    <w:pPr>
      <w:pStyle w:val="Header"/>
      <w:tabs>
        <w:tab w:val="center" w:pos="4725"/>
        <w:tab w:val="right" w:pos="9450"/>
      </w:tabs>
      <w:spacing w:before="40" w:after="40"/>
      <w:rPr>
        <w:b/>
        <w:bCs/>
      </w:rPr>
    </w:pPr>
    <w:r>
      <w:rPr>
        <w:b/>
        <w:bCs/>
      </w:rPr>
      <w:t xml:space="preserve">                         </w:t>
    </w:r>
    <w:r w:rsidR="00331C63">
      <w:rPr>
        <w:b/>
        <w:bCs/>
      </w:rPr>
      <w:t>KAVALI-524201, NELLORE DT.  ANDHRA PRADESH</w:t>
    </w:r>
  </w:p>
  <w:p w:rsidR="00331C63" w:rsidRDefault="00331C63" w:rsidP="00331C63">
    <w:pPr>
      <w:pStyle w:val="Header"/>
      <w:tabs>
        <w:tab w:val="center" w:pos="4725"/>
        <w:tab w:val="right" w:pos="9450"/>
      </w:tabs>
      <w:spacing w:before="40" w:after="40"/>
      <w:jc w:val="center"/>
      <w:rPr>
        <w:b/>
      </w:rPr>
    </w:pPr>
    <w:r>
      <w:rPr>
        <w:b/>
        <w:bCs/>
      </w:rPr>
      <w:t>(AUTONOMOUS)</w:t>
    </w:r>
  </w:p>
  <w:p w:rsidR="00331C63" w:rsidRPr="00331C63" w:rsidRDefault="00331C63" w:rsidP="00E02F5F">
    <w:pPr>
      <w:pStyle w:val="Header"/>
      <w:tabs>
        <w:tab w:val="center" w:pos="4725"/>
        <w:tab w:val="right" w:pos="9450"/>
      </w:tabs>
      <w:spacing w:before="40" w:after="40"/>
      <w:rPr>
        <w:b/>
        <w:lang w:val="en-US"/>
      </w:rPr>
    </w:pPr>
  </w:p>
  <w:p w:rsidR="00263BE8" w:rsidRPr="00715C07" w:rsidRDefault="001231E8" w:rsidP="00497426">
    <w:pPr>
      <w:pStyle w:val="Header"/>
      <w:jc w:val="center"/>
      <w:rPr>
        <w:b/>
        <w:color w:val="C00000"/>
        <w:sz w:val="14"/>
        <w:szCs w:val="24"/>
      </w:rPr>
    </w:pPr>
    <w:r>
      <w:rPr>
        <w:b/>
        <w:noProof/>
        <w:color w:val="C00000"/>
        <w:sz w:val="14"/>
        <w:szCs w:val="24"/>
        <w:lang w:val="en-US" w:eastAsia="en-US"/>
      </w:rPr>
      <w:pict>
        <v:roundrect id="_x0000_s38915" style="position:absolute;left:0;text-align:left;margin-left:6.15pt;margin-top:6.15pt;width:451.35pt;height:15.75pt;z-index:251663360" arcsize="10923f" filled="f"/>
      </w:pict>
    </w:r>
  </w:p>
  <w:p w:rsidR="00497426" w:rsidRPr="00497426" w:rsidRDefault="00251355" w:rsidP="00497426">
    <w:pPr>
      <w:pStyle w:val="Header"/>
      <w:jc w:val="center"/>
      <w:rPr>
        <w:b/>
        <w:color w:val="C00000"/>
        <w:sz w:val="24"/>
        <w:szCs w:val="24"/>
      </w:rPr>
    </w:pPr>
    <w:r>
      <w:rPr>
        <w:b/>
        <w:color w:val="C00000"/>
        <w:sz w:val="24"/>
        <w:szCs w:val="24"/>
      </w:rPr>
      <w:t>COMMON TO ECE/CSE/AI/IOT/EEE</w:t>
    </w:r>
  </w:p>
  <w:p w:rsidR="00497426" w:rsidRDefault="001231E8" w:rsidP="00497426">
    <w:pPr>
      <w:pStyle w:val="Header"/>
    </w:pPr>
    <w:r w:rsidRPr="001231E8"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38914" type="#_x0000_t32" style="position:absolute;margin-left:-72.9pt;margin-top:4.45pt;width:597.9pt;height:0;z-index:251662336" o:connectortype="straight"/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3857E47"/>
    <w:multiLevelType w:val="hybridMultilevel"/>
    <w:tmpl w:val="5ED43EA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8B4319C"/>
    <w:multiLevelType w:val="hybridMultilevel"/>
    <w:tmpl w:val="616CCF2A"/>
    <w:lvl w:ilvl="0" w:tplc="0EA674F2">
      <w:start w:val="1"/>
      <w:numFmt w:val="decimal"/>
      <w:lvlText w:val="%1."/>
      <w:lvlJc w:val="left"/>
      <w:pPr>
        <w:ind w:left="1125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abstractNum w:abstractNumId="2">
    <w:nsid w:val="432C41AD"/>
    <w:multiLevelType w:val="hybridMultilevel"/>
    <w:tmpl w:val="9238D8D6"/>
    <w:lvl w:ilvl="0" w:tplc="0030AE3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486A4D9E"/>
    <w:multiLevelType w:val="hybridMultilevel"/>
    <w:tmpl w:val="1C428F22"/>
    <w:lvl w:ilvl="0" w:tplc="797E688C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66796C76"/>
    <w:multiLevelType w:val="hybridMultilevel"/>
    <w:tmpl w:val="E02A7022"/>
    <w:lvl w:ilvl="0" w:tplc="2CD43112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6FC76D0D"/>
    <w:multiLevelType w:val="hybridMultilevel"/>
    <w:tmpl w:val="A42001E0"/>
    <w:lvl w:ilvl="0" w:tplc="650E37D8">
      <w:start w:val="1"/>
      <w:numFmt w:val="decimal"/>
      <w:lvlText w:val="%1."/>
      <w:lvlJc w:val="left"/>
      <w:pPr>
        <w:ind w:left="11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45" w:hanging="360"/>
      </w:pPr>
    </w:lvl>
    <w:lvl w:ilvl="2" w:tplc="0409001B" w:tentative="1">
      <w:start w:val="1"/>
      <w:numFmt w:val="lowerRoman"/>
      <w:lvlText w:val="%3."/>
      <w:lvlJc w:val="right"/>
      <w:pPr>
        <w:ind w:left="2565" w:hanging="180"/>
      </w:pPr>
    </w:lvl>
    <w:lvl w:ilvl="3" w:tplc="0409000F" w:tentative="1">
      <w:start w:val="1"/>
      <w:numFmt w:val="decimal"/>
      <w:lvlText w:val="%4."/>
      <w:lvlJc w:val="left"/>
      <w:pPr>
        <w:ind w:left="3285" w:hanging="360"/>
      </w:pPr>
    </w:lvl>
    <w:lvl w:ilvl="4" w:tplc="04090019" w:tentative="1">
      <w:start w:val="1"/>
      <w:numFmt w:val="lowerLetter"/>
      <w:lvlText w:val="%5."/>
      <w:lvlJc w:val="left"/>
      <w:pPr>
        <w:ind w:left="4005" w:hanging="360"/>
      </w:pPr>
    </w:lvl>
    <w:lvl w:ilvl="5" w:tplc="0409001B" w:tentative="1">
      <w:start w:val="1"/>
      <w:numFmt w:val="lowerRoman"/>
      <w:lvlText w:val="%6."/>
      <w:lvlJc w:val="right"/>
      <w:pPr>
        <w:ind w:left="4725" w:hanging="180"/>
      </w:pPr>
    </w:lvl>
    <w:lvl w:ilvl="6" w:tplc="0409000F" w:tentative="1">
      <w:start w:val="1"/>
      <w:numFmt w:val="decimal"/>
      <w:lvlText w:val="%7."/>
      <w:lvlJc w:val="left"/>
      <w:pPr>
        <w:ind w:left="5445" w:hanging="360"/>
      </w:pPr>
    </w:lvl>
    <w:lvl w:ilvl="7" w:tplc="04090019" w:tentative="1">
      <w:start w:val="1"/>
      <w:numFmt w:val="lowerLetter"/>
      <w:lvlText w:val="%8."/>
      <w:lvlJc w:val="left"/>
      <w:pPr>
        <w:ind w:left="6165" w:hanging="360"/>
      </w:pPr>
    </w:lvl>
    <w:lvl w:ilvl="8" w:tplc="0409001B" w:tentative="1">
      <w:start w:val="1"/>
      <w:numFmt w:val="lowerRoman"/>
      <w:lvlText w:val="%9."/>
      <w:lvlJc w:val="right"/>
      <w:pPr>
        <w:ind w:left="6885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3"/>
  </w:num>
  <w:num w:numId="4">
    <w:abstractNumId w:val="4"/>
  </w:num>
  <w:num w:numId="5">
    <w:abstractNumId w:val="1"/>
  </w:num>
  <w:num w:numId="6">
    <w:abstractNumId w:val="5"/>
  </w:num>
  <w:numIdMacAtCleanup w:val="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122882">
      <o:colormenu v:ext="edit" fillcolor="none"/>
    </o:shapedefaults>
    <o:shapelayout v:ext="edit">
      <o:idmap v:ext="edit" data="38"/>
      <o:rules v:ext="edit">
        <o:r id="V:Rule2" type="connector" idref="#_x0000_s38914"/>
      </o:rules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zA3MjY0NrM0szQ2MDZX0lEKTi0uzszPAykwqwUASdy3fSwAAAA="/>
  </w:docVars>
  <w:rsids>
    <w:rsidRoot w:val="00E529BE"/>
    <w:rsid w:val="00000840"/>
    <w:rsid w:val="00000B56"/>
    <w:rsid w:val="000013A0"/>
    <w:rsid w:val="00005A74"/>
    <w:rsid w:val="00005CBC"/>
    <w:rsid w:val="000105E1"/>
    <w:rsid w:val="00010AB9"/>
    <w:rsid w:val="00012819"/>
    <w:rsid w:val="00012C92"/>
    <w:rsid w:val="0001548F"/>
    <w:rsid w:val="00017499"/>
    <w:rsid w:val="00022A3D"/>
    <w:rsid w:val="000238CE"/>
    <w:rsid w:val="000307EA"/>
    <w:rsid w:val="00030982"/>
    <w:rsid w:val="00033CF5"/>
    <w:rsid w:val="00034BCC"/>
    <w:rsid w:val="00036F8E"/>
    <w:rsid w:val="000414AA"/>
    <w:rsid w:val="00041D25"/>
    <w:rsid w:val="000437E4"/>
    <w:rsid w:val="000447CA"/>
    <w:rsid w:val="00047031"/>
    <w:rsid w:val="00051ECB"/>
    <w:rsid w:val="00052F5E"/>
    <w:rsid w:val="00056FE2"/>
    <w:rsid w:val="0005787B"/>
    <w:rsid w:val="00060F45"/>
    <w:rsid w:val="000615AF"/>
    <w:rsid w:val="0006385D"/>
    <w:rsid w:val="000647E5"/>
    <w:rsid w:val="0006619E"/>
    <w:rsid w:val="000674CB"/>
    <w:rsid w:val="0007006C"/>
    <w:rsid w:val="00072BBD"/>
    <w:rsid w:val="000752FA"/>
    <w:rsid w:val="00076030"/>
    <w:rsid w:val="00076142"/>
    <w:rsid w:val="0007672C"/>
    <w:rsid w:val="0008000B"/>
    <w:rsid w:val="00082499"/>
    <w:rsid w:val="000847F0"/>
    <w:rsid w:val="000931EF"/>
    <w:rsid w:val="00093EB2"/>
    <w:rsid w:val="0009593F"/>
    <w:rsid w:val="00097CE5"/>
    <w:rsid w:val="000A7AFF"/>
    <w:rsid w:val="000B03D4"/>
    <w:rsid w:val="000B47C2"/>
    <w:rsid w:val="000B617E"/>
    <w:rsid w:val="000B7ADC"/>
    <w:rsid w:val="000B7DBC"/>
    <w:rsid w:val="000C025C"/>
    <w:rsid w:val="000C1646"/>
    <w:rsid w:val="000C60FD"/>
    <w:rsid w:val="000C791F"/>
    <w:rsid w:val="000D0A48"/>
    <w:rsid w:val="000D0AC5"/>
    <w:rsid w:val="000D3ABE"/>
    <w:rsid w:val="000D465E"/>
    <w:rsid w:val="000D589B"/>
    <w:rsid w:val="000E3C46"/>
    <w:rsid w:val="000E5FFA"/>
    <w:rsid w:val="000E63FF"/>
    <w:rsid w:val="000E7614"/>
    <w:rsid w:val="000E79B5"/>
    <w:rsid w:val="000F2B6C"/>
    <w:rsid w:val="000F5490"/>
    <w:rsid w:val="000F6550"/>
    <w:rsid w:val="000F7ABA"/>
    <w:rsid w:val="00101B24"/>
    <w:rsid w:val="00101F34"/>
    <w:rsid w:val="0010209D"/>
    <w:rsid w:val="00103A4D"/>
    <w:rsid w:val="001065D6"/>
    <w:rsid w:val="00110839"/>
    <w:rsid w:val="00115831"/>
    <w:rsid w:val="00117BA5"/>
    <w:rsid w:val="00121000"/>
    <w:rsid w:val="001218D3"/>
    <w:rsid w:val="001226F2"/>
    <w:rsid w:val="00122B7E"/>
    <w:rsid w:val="001231E8"/>
    <w:rsid w:val="00131853"/>
    <w:rsid w:val="001342E5"/>
    <w:rsid w:val="00136A9C"/>
    <w:rsid w:val="00141DDE"/>
    <w:rsid w:val="00147917"/>
    <w:rsid w:val="00150DD7"/>
    <w:rsid w:val="00151883"/>
    <w:rsid w:val="00155213"/>
    <w:rsid w:val="001572C5"/>
    <w:rsid w:val="001619A1"/>
    <w:rsid w:val="00162C7D"/>
    <w:rsid w:val="00170EF7"/>
    <w:rsid w:val="001714A2"/>
    <w:rsid w:val="00173B4B"/>
    <w:rsid w:val="00174B38"/>
    <w:rsid w:val="00180256"/>
    <w:rsid w:val="00182585"/>
    <w:rsid w:val="00183A0B"/>
    <w:rsid w:val="00184478"/>
    <w:rsid w:val="00184F29"/>
    <w:rsid w:val="00184FA3"/>
    <w:rsid w:val="00185CBB"/>
    <w:rsid w:val="00187478"/>
    <w:rsid w:val="00187AF8"/>
    <w:rsid w:val="00190712"/>
    <w:rsid w:val="00192EBB"/>
    <w:rsid w:val="00192FF8"/>
    <w:rsid w:val="00193AFD"/>
    <w:rsid w:val="00195D9B"/>
    <w:rsid w:val="0019745E"/>
    <w:rsid w:val="001A21BB"/>
    <w:rsid w:val="001A4D8A"/>
    <w:rsid w:val="001A5CD6"/>
    <w:rsid w:val="001A630F"/>
    <w:rsid w:val="001B07A5"/>
    <w:rsid w:val="001B1B34"/>
    <w:rsid w:val="001B5029"/>
    <w:rsid w:val="001B6C24"/>
    <w:rsid w:val="001B7344"/>
    <w:rsid w:val="001C1D88"/>
    <w:rsid w:val="001C40A3"/>
    <w:rsid w:val="001C4953"/>
    <w:rsid w:val="001C6E03"/>
    <w:rsid w:val="001C7F63"/>
    <w:rsid w:val="001D23C3"/>
    <w:rsid w:val="001D3320"/>
    <w:rsid w:val="001D50FC"/>
    <w:rsid w:val="001D69C7"/>
    <w:rsid w:val="001D6EF6"/>
    <w:rsid w:val="001D7B07"/>
    <w:rsid w:val="001E3470"/>
    <w:rsid w:val="001E467B"/>
    <w:rsid w:val="001E4A30"/>
    <w:rsid w:val="001F07B6"/>
    <w:rsid w:val="001F2F99"/>
    <w:rsid w:val="001F3861"/>
    <w:rsid w:val="001F447C"/>
    <w:rsid w:val="001F4CE1"/>
    <w:rsid w:val="001F5735"/>
    <w:rsid w:val="001F7781"/>
    <w:rsid w:val="001F7A7C"/>
    <w:rsid w:val="00200F07"/>
    <w:rsid w:val="002015DE"/>
    <w:rsid w:val="00201B6C"/>
    <w:rsid w:val="0020575F"/>
    <w:rsid w:val="00210EB8"/>
    <w:rsid w:val="00211344"/>
    <w:rsid w:val="0021387E"/>
    <w:rsid w:val="002150F9"/>
    <w:rsid w:val="002171F8"/>
    <w:rsid w:val="00217A96"/>
    <w:rsid w:val="00221BB9"/>
    <w:rsid w:val="00222C58"/>
    <w:rsid w:val="00230550"/>
    <w:rsid w:val="00231A69"/>
    <w:rsid w:val="00232316"/>
    <w:rsid w:val="002325AD"/>
    <w:rsid w:val="00232BCF"/>
    <w:rsid w:val="0023395B"/>
    <w:rsid w:val="0024020D"/>
    <w:rsid w:val="00240555"/>
    <w:rsid w:val="00240E11"/>
    <w:rsid w:val="00251355"/>
    <w:rsid w:val="002514D7"/>
    <w:rsid w:val="00252D37"/>
    <w:rsid w:val="0025390D"/>
    <w:rsid w:val="00254208"/>
    <w:rsid w:val="00254D45"/>
    <w:rsid w:val="00255B3D"/>
    <w:rsid w:val="002577A3"/>
    <w:rsid w:val="002613F7"/>
    <w:rsid w:val="002639C3"/>
    <w:rsid w:val="00263BE8"/>
    <w:rsid w:val="00264F54"/>
    <w:rsid w:val="00265F8C"/>
    <w:rsid w:val="00270534"/>
    <w:rsid w:val="00271BD7"/>
    <w:rsid w:val="00272C0B"/>
    <w:rsid w:val="00274F6A"/>
    <w:rsid w:val="0028370C"/>
    <w:rsid w:val="00285B4E"/>
    <w:rsid w:val="00285C8D"/>
    <w:rsid w:val="00286B83"/>
    <w:rsid w:val="00293719"/>
    <w:rsid w:val="002970B7"/>
    <w:rsid w:val="002A08C6"/>
    <w:rsid w:val="002A0DB6"/>
    <w:rsid w:val="002B14E6"/>
    <w:rsid w:val="002B37AB"/>
    <w:rsid w:val="002B46FE"/>
    <w:rsid w:val="002B5DC4"/>
    <w:rsid w:val="002B666B"/>
    <w:rsid w:val="002B66C2"/>
    <w:rsid w:val="002C1042"/>
    <w:rsid w:val="002C5FCC"/>
    <w:rsid w:val="002C7911"/>
    <w:rsid w:val="002D1749"/>
    <w:rsid w:val="002D2875"/>
    <w:rsid w:val="002D341F"/>
    <w:rsid w:val="002D484C"/>
    <w:rsid w:val="002D6469"/>
    <w:rsid w:val="002D7138"/>
    <w:rsid w:val="002E15B9"/>
    <w:rsid w:val="002E2113"/>
    <w:rsid w:val="002E3EE0"/>
    <w:rsid w:val="002E4197"/>
    <w:rsid w:val="002E45AC"/>
    <w:rsid w:val="002E5B01"/>
    <w:rsid w:val="002E7BA0"/>
    <w:rsid w:val="002F1296"/>
    <w:rsid w:val="002F2CCA"/>
    <w:rsid w:val="002F3ECB"/>
    <w:rsid w:val="002F507B"/>
    <w:rsid w:val="002F51FA"/>
    <w:rsid w:val="00300A0D"/>
    <w:rsid w:val="00300D4C"/>
    <w:rsid w:val="00306509"/>
    <w:rsid w:val="00311FCC"/>
    <w:rsid w:val="00311FFF"/>
    <w:rsid w:val="00312C82"/>
    <w:rsid w:val="0031337B"/>
    <w:rsid w:val="003152A3"/>
    <w:rsid w:val="0031549E"/>
    <w:rsid w:val="003203E2"/>
    <w:rsid w:val="00322BB1"/>
    <w:rsid w:val="003232AB"/>
    <w:rsid w:val="00325ADA"/>
    <w:rsid w:val="003270B8"/>
    <w:rsid w:val="003272E2"/>
    <w:rsid w:val="00331C63"/>
    <w:rsid w:val="0033382E"/>
    <w:rsid w:val="00340A97"/>
    <w:rsid w:val="003412AC"/>
    <w:rsid w:val="00342966"/>
    <w:rsid w:val="00344721"/>
    <w:rsid w:val="00346813"/>
    <w:rsid w:val="00346B14"/>
    <w:rsid w:val="0034756A"/>
    <w:rsid w:val="003527DF"/>
    <w:rsid w:val="00353499"/>
    <w:rsid w:val="003541EF"/>
    <w:rsid w:val="003578ED"/>
    <w:rsid w:val="00357B15"/>
    <w:rsid w:val="00362205"/>
    <w:rsid w:val="00363AEB"/>
    <w:rsid w:val="00363C54"/>
    <w:rsid w:val="00374B58"/>
    <w:rsid w:val="00381728"/>
    <w:rsid w:val="0038263D"/>
    <w:rsid w:val="003849D0"/>
    <w:rsid w:val="00384E82"/>
    <w:rsid w:val="00385D69"/>
    <w:rsid w:val="00386023"/>
    <w:rsid w:val="003863ED"/>
    <w:rsid w:val="00390590"/>
    <w:rsid w:val="003977FB"/>
    <w:rsid w:val="003A2B8B"/>
    <w:rsid w:val="003A2D08"/>
    <w:rsid w:val="003A4F72"/>
    <w:rsid w:val="003A678F"/>
    <w:rsid w:val="003B044E"/>
    <w:rsid w:val="003B0651"/>
    <w:rsid w:val="003B0989"/>
    <w:rsid w:val="003B1F1C"/>
    <w:rsid w:val="003B4843"/>
    <w:rsid w:val="003B7867"/>
    <w:rsid w:val="003C0257"/>
    <w:rsid w:val="003C7D3F"/>
    <w:rsid w:val="003D0942"/>
    <w:rsid w:val="003D3C2D"/>
    <w:rsid w:val="003D3DF6"/>
    <w:rsid w:val="003D75AA"/>
    <w:rsid w:val="003E0BCA"/>
    <w:rsid w:val="003E0DA4"/>
    <w:rsid w:val="003E67E8"/>
    <w:rsid w:val="003E6E8A"/>
    <w:rsid w:val="003E7A80"/>
    <w:rsid w:val="003E7FD2"/>
    <w:rsid w:val="003F1160"/>
    <w:rsid w:val="003F3D3A"/>
    <w:rsid w:val="003F4F02"/>
    <w:rsid w:val="003F7CA8"/>
    <w:rsid w:val="003F7DA6"/>
    <w:rsid w:val="00401957"/>
    <w:rsid w:val="004029D0"/>
    <w:rsid w:val="0040396F"/>
    <w:rsid w:val="00403AB0"/>
    <w:rsid w:val="0040516B"/>
    <w:rsid w:val="00406497"/>
    <w:rsid w:val="00413DA3"/>
    <w:rsid w:val="00414A20"/>
    <w:rsid w:val="00421DB9"/>
    <w:rsid w:val="00422F57"/>
    <w:rsid w:val="00425773"/>
    <w:rsid w:val="004264D5"/>
    <w:rsid w:val="00426539"/>
    <w:rsid w:val="00426703"/>
    <w:rsid w:val="004279B6"/>
    <w:rsid w:val="00430290"/>
    <w:rsid w:val="0043103C"/>
    <w:rsid w:val="00431C19"/>
    <w:rsid w:val="004325E6"/>
    <w:rsid w:val="00432770"/>
    <w:rsid w:val="004358CE"/>
    <w:rsid w:val="00437884"/>
    <w:rsid w:val="00444134"/>
    <w:rsid w:val="00446E7F"/>
    <w:rsid w:val="0045174C"/>
    <w:rsid w:val="004557A9"/>
    <w:rsid w:val="00455EC2"/>
    <w:rsid w:val="00456156"/>
    <w:rsid w:val="00456B92"/>
    <w:rsid w:val="0046109C"/>
    <w:rsid w:val="004633EF"/>
    <w:rsid w:val="0046652E"/>
    <w:rsid w:val="00467709"/>
    <w:rsid w:val="00471EAA"/>
    <w:rsid w:val="00473893"/>
    <w:rsid w:val="00473940"/>
    <w:rsid w:val="00477C9E"/>
    <w:rsid w:val="00480B40"/>
    <w:rsid w:val="00481461"/>
    <w:rsid w:val="00481820"/>
    <w:rsid w:val="00484C4E"/>
    <w:rsid w:val="0048546C"/>
    <w:rsid w:val="00487D29"/>
    <w:rsid w:val="004916E0"/>
    <w:rsid w:val="004924BB"/>
    <w:rsid w:val="004935BA"/>
    <w:rsid w:val="00494010"/>
    <w:rsid w:val="00494AD8"/>
    <w:rsid w:val="00496A00"/>
    <w:rsid w:val="00496D92"/>
    <w:rsid w:val="00497426"/>
    <w:rsid w:val="004A1F64"/>
    <w:rsid w:val="004A4AFC"/>
    <w:rsid w:val="004B0681"/>
    <w:rsid w:val="004B3D02"/>
    <w:rsid w:val="004C2E85"/>
    <w:rsid w:val="004C4A09"/>
    <w:rsid w:val="004C6972"/>
    <w:rsid w:val="004C6B80"/>
    <w:rsid w:val="004D0789"/>
    <w:rsid w:val="004D2960"/>
    <w:rsid w:val="004D49B4"/>
    <w:rsid w:val="004D4F5D"/>
    <w:rsid w:val="004D52F0"/>
    <w:rsid w:val="004D573B"/>
    <w:rsid w:val="004E2A9E"/>
    <w:rsid w:val="004E5A59"/>
    <w:rsid w:val="004E5BB2"/>
    <w:rsid w:val="004E707A"/>
    <w:rsid w:val="004F6FD9"/>
    <w:rsid w:val="005077E8"/>
    <w:rsid w:val="00512C5A"/>
    <w:rsid w:val="00515263"/>
    <w:rsid w:val="005156F9"/>
    <w:rsid w:val="00520C2E"/>
    <w:rsid w:val="00522CEC"/>
    <w:rsid w:val="00522E1A"/>
    <w:rsid w:val="00523C7E"/>
    <w:rsid w:val="00524C5F"/>
    <w:rsid w:val="00525ABE"/>
    <w:rsid w:val="00525DDC"/>
    <w:rsid w:val="00530555"/>
    <w:rsid w:val="0053100E"/>
    <w:rsid w:val="005311DE"/>
    <w:rsid w:val="00532E9F"/>
    <w:rsid w:val="005406EF"/>
    <w:rsid w:val="005407AF"/>
    <w:rsid w:val="00541098"/>
    <w:rsid w:val="0054377A"/>
    <w:rsid w:val="00545140"/>
    <w:rsid w:val="00551641"/>
    <w:rsid w:val="00552BF9"/>
    <w:rsid w:val="00560852"/>
    <w:rsid w:val="00561A8D"/>
    <w:rsid w:val="00563DB5"/>
    <w:rsid w:val="005711DE"/>
    <w:rsid w:val="00571B20"/>
    <w:rsid w:val="00576B9B"/>
    <w:rsid w:val="00577E01"/>
    <w:rsid w:val="00582263"/>
    <w:rsid w:val="00582A77"/>
    <w:rsid w:val="00587116"/>
    <w:rsid w:val="0058733A"/>
    <w:rsid w:val="0059236D"/>
    <w:rsid w:val="00592EA7"/>
    <w:rsid w:val="00596FCC"/>
    <w:rsid w:val="005A06BB"/>
    <w:rsid w:val="005A18A4"/>
    <w:rsid w:val="005A44D0"/>
    <w:rsid w:val="005A72DF"/>
    <w:rsid w:val="005A7C26"/>
    <w:rsid w:val="005B0FC6"/>
    <w:rsid w:val="005B4673"/>
    <w:rsid w:val="005B5839"/>
    <w:rsid w:val="005B58BB"/>
    <w:rsid w:val="005C1F56"/>
    <w:rsid w:val="005C30E7"/>
    <w:rsid w:val="005C3601"/>
    <w:rsid w:val="005C4B5C"/>
    <w:rsid w:val="005C5019"/>
    <w:rsid w:val="005C53C6"/>
    <w:rsid w:val="005D26AF"/>
    <w:rsid w:val="005D4FE6"/>
    <w:rsid w:val="005D7F6A"/>
    <w:rsid w:val="005E2440"/>
    <w:rsid w:val="005E3F95"/>
    <w:rsid w:val="005E50BE"/>
    <w:rsid w:val="005E6FE3"/>
    <w:rsid w:val="005F10CE"/>
    <w:rsid w:val="005F4A65"/>
    <w:rsid w:val="005F4D96"/>
    <w:rsid w:val="005F58E6"/>
    <w:rsid w:val="0060073F"/>
    <w:rsid w:val="00600BA4"/>
    <w:rsid w:val="00603AED"/>
    <w:rsid w:val="00611B87"/>
    <w:rsid w:val="006173D3"/>
    <w:rsid w:val="00620023"/>
    <w:rsid w:val="00621535"/>
    <w:rsid w:val="006219D8"/>
    <w:rsid w:val="00622380"/>
    <w:rsid w:val="00626526"/>
    <w:rsid w:val="00626A13"/>
    <w:rsid w:val="00626FAF"/>
    <w:rsid w:val="006271B1"/>
    <w:rsid w:val="0063259B"/>
    <w:rsid w:val="00635937"/>
    <w:rsid w:val="00637DC4"/>
    <w:rsid w:val="00641D0E"/>
    <w:rsid w:val="00642D43"/>
    <w:rsid w:val="00643380"/>
    <w:rsid w:val="00645284"/>
    <w:rsid w:val="006526CC"/>
    <w:rsid w:val="00652CF5"/>
    <w:rsid w:val="00652CF7"/>
    <w:rsid w:val="006534CD"/>
    <w:rsid w:val="0065480F"/>
    <w:rsid w:val="0065624B"/>
    <w:rsid w:val="0065799F"/>
    <w:rsid w:val="006632A2"/>
    <w:rsid w:val="00667B73"/>
    <w:rsid w:val="00667DB6"/>
    <w:rsid w:val="006746A5"/>
    <w:rsid w:val="00674EF5"/>
    <w:rsid w:val="00674F45"/>
    <w:rsid w:val="006752FE"/>
    <w:rsid w:val="00676BEE"/>
    <w:rsid w:val="006775E2"/>
    <w:rsid w:val="006804AA"/>
    <w:rsid w:val="0068070C"/>
    <w:rsid w:val="00681833"/>
    <w:rsid w:val="006819A6"/>
    <w:rsid w:val="00684860"/>
    <w:rsid w:val="00685517"/>
    <w:rsid w:val="00685704"/>
    <w:rsid w:val="006859D7"/>
    <w:rsid w:val="006873B5"/>
    <w:rsid w:val="00690DC4"/>
    <w:rsid w:val="00691898"/>
    <w:rsid w:val="00692A6D"/>
    <w:rsid w:val="00692B4F"/>
    <w:rsid w:val="00695C3E"/>
    <w:rsid w:val="006A0056"/>
    <w:rsid w:val="006A18BE"/>
    <w:rsid w:val="006A24A1"/>
    <w:rsid w:val="006A24F4"/>
    <w:rsid w:val="006A3B92"/>
    <w:rsid w:val="006A4B0B"/>
    <w:rsid w:val="006A4ED4"/>
    <w:rsid w:val="006B0C64"/>
    <w:rsid w:val="006B1DB3"/>
    <w:rsid w:val="006B34F8"/>
    <w:rsid w:val="006B4A47"/>
    <w:rsid w:val="006B5737"/>
    <w:rsid w:val="006B7895"/>
    <w:rsid w:val="006C2AA9"/>
    <w:rsid w:val="006C6276"/>
    <w:rsid w:val="006C6C47"/>
    <w:rsid w:val="006C71D2"/>
    <w:rsid w:val="006D1398"/>
    <w:rsid w:val="006D1F8E"/>
    <w:rsid w:val="006D4328"/>
    <w:rsid w:val="006D43E5"/>
    <w:rsid w:val="006D58DD"/>
    <w:rsid w:val="006D5DBB"/>
    <w:rsid w:val="006D72B3"/>
    <w:rsid w:val="006D7468"/>
    <w:rsid w:val="006E0C11"/>
    <w:rsid w:val="006E33D4"/>
    <w:rsid w:val="006E4A87"/>
    <w:rsid w:val="006E589C"/>
    <w:rsid w:val="006E7D56"/>
    <w:rsid w:val="006E7EEF"/>
    <w:rsid w:val="006F0DF6"/>
    <w:rsid w:val="00700EC9"/>
    <w:rsid w:val="00700F05"/>
    <w:rsid w:val="00701C99"/>
    <w:rsid w:val="00711645"/>
    <w:rsid w:val="00714C0F"/>
    <w:rsid w:val="00715C07"/>
    <w:rsid w:val="007206A0"/>
    <w:rsid w:val="007209C4"/>
    <w:rsid w:val="00721BE2"/>
    <w:rsid w:val="00722306"/>
    <w:rsid w:val="007238F5"/>
    <w:rsid w:val="00732CA7"/>
    <w:rsid w:val="00733560"/>
    <w:rsid w:val="007340AF"/>
    <w:rsid w:val="0073643E"/>
    <w:rsid w:val="00741DEE"/>
    <w:rsid w:val="007464FA"/>
    <w:rsid w:val="00747CD2"/>
    <w:rsid w:val="00750310"/>
    <w:rsid w:val="007529FB"/>
    <w:rsid w:val="00754B8E"/>
    <w:rsid w:val="00756E2E"/>
    <w:rsid w:val="00761D22"/>
    <w:rsid w:val="00764FE8"/>
    <w:rsid w:val="007657D3"/>
    <w:rsid w:val="007709F9"/>
    <w:rsid w:val="00771E0B"/>
    <w:rsid w:val="007751D8"/>
    <w:rsid w:val="00782A5D"/>
    <w:rsid w:val="00783AD3"/>
    <w:rsid w:val="00785797"/>
    <w:rsid w:val="00787705"/>
    <w:rsid w:val="00790319"/>
    <w:rsid w:val="00794B3F"/>
    <w:rsid w:val="007968D8"/>
    <w:rsid w:val="007A2D91"/>
    <w:rsid w:val="007A2D9E"/>
    <w:rsid w:val="007A7B60"/>
    <w:rsid w:val="007A7BD9"/>
    <w:rsid w:val="007A7BE9"/>
    <w:rsid w:val="007B3D1F"/>
    <w:rsid w:val="007B6323"/>
    <w:rsid w:val="007B7BDC"/>
    <w:rsid w:val="007C1821"/>
    <w:rsid w:val="007C53AB"/>
    <w:rsid w:val="007D54AA"/>
    <w:rsid w:val="007D7CDC"/>
    <w:rsid w:val="007E0222"/>
    <w:rsid w:val="007E166F"/>
    <w:rsid w:val="007E3AC5"/>
    <w:rsid w:val="007E4D74"/>
    <w:rsid w:val="007F0191"/>
    <w:rsid w:val="007F01A1"/>
    <w:rsid w:val="007F2D1E"/>
    <w:rsid w:val="007F59F5"/>
    <w:rsid w:val="007F5A4E"/>
    <w:rsid w:val="00800492"/>
    <w:rsid w:val="00801F0D"/>
    <w:rsid w:val="00810E6A"/>
    <w:rsid w:val="0081262D"/>
    <w:rsid w:val="00816B30"/>
    <w:rsid w:val="00816CD9"/>
    <w:rsid w:val="00817948"/>
    <w:rsid w:val="008221A8"/>
    <w:rsid w:val="00822316"/>
    <w:rsid w:val="008245E0"/>
    <w:rsid w:val="00824993"/>
    <w:rsid w:val="00825AC0"/>
    <w:rsid w:val="00826FF8"/>
    <w:rsid w:val="00827A68"/>
    <w:rsid w:val="00833750"/>
    <w:rsid w:val="008343CB"/>
    <w:rsid w:val="00834DF7"/>
    <w:rsid w:val="00835646"/>
    <w:rsid w:val="008408CF"/>
    <w:rsid w:val="00842BD3"/>
    <w:rsid w:val="00844237"/>
    <w:rsid w:val="008463C4"/>
    <w:rsid w:val="008464CA"/>
    <w:rsid w:val="0084753C"/>
    <w:rsid w:val="00847F6F"/>
    <w:rsid w:val="00852B5C"/>
    <w:rsid w:val="008539A7"/>
    <w:rsid w:val="00854423"/>
    <w:rsid w:val="0086085F"/>
    <w:rsid w:val="008608A0"/>
    <w:rsid w:val="00862BB6"/>
    <w:rsid w:val="008630A4"/>
    <w:rsid w:val="00863EA4"/>
    <w:rsid w:val="008657AB"/>
    <w:rsid w:val="00865AFD"/>
    <w:rsid w:val="00870E16"/>
    <w:rsid w:val="00871CD1"/>
    <w:rsid w:val="00872834"/>
    <w:rsid w:val="008754A0"/>
    <w:rsid w:val="00875963"/>
    <w:rsid w:val="008769FE"/>
    <w:rsid w:val="00877306"/>
    <w:rsid w:val="00881D7A"/>
    <w:rsid w:val="0088215B"/>
    <w:rsid w:val="0088272A"/>
    <w:rsid w:val="008869C0"/>
    <w:rsid w:val="00886A14"/>
    <w:rsid w:val="00887B72"/>
    <w:rsid w:val="00890C94"/>
    <w:rsid w:val="00892897"/>
    <w:rsid w:val="00894166"/>
    <w:rsid w:val="008947B7"/>
    <w:rsid w:val="008A0BFA"/>
    <w:rsid w:val="008A1996"/>
    <w:rsid w:val="008A1B03"/>
    <w:rsid w:val="008A2FCE"/>
    <w:rsid w:val="008A697E"/>
    <w:rsid w:val="008A7942"/>
    <w:rsid w:val="008B2C9C"/>
    <w:rsid w:val="008B4D12"/>
    <w:rsid w:val="008B6870"/>
    <w:rsid w:val="008C1A3F"/>
    <w:rsid w:val="008C1BA5"/>
    <w:rsid w:val="008C32D4"/>
    <w:rsid w:val="008C3AC3"/>
    <w:rsid w:val="008C6596"/>
    <w:rsid w:val="008D4E98"/>
    <w:rsid w:val="008D5040"/>
    <w:rsid w:val="008D5DBE"/>
    <w:rsid w:val="008E609B"/>
    <w:rsid w:val="008E6362"/>
    <w:rsid w:val="008E6B56"/>
    <w:rsid w:val="008E7C90"/>
    <w:rsid w:val="008F0B97"/>
    <w:rsid w:val="008F21C3"/>
    <w:rsid w:val="008F43EE"/>
    <w:rsid w:val="008F4703"/>
    <w:rsid w:val="008F55A1"/>
    <w:rsid w:val="008F6C6B"/>
    <w:rsid w:val="008F7EA1"/>
    <w:rsid w:val="00900532"/>
    <w:rsid w:val="00902986"/>
    <w:rsid w:val="00902DA8"/>
    <w:rsid w:val="009038D9"/>
    <w:rsid w:val="00905BB2"/>
    <w:rsid w:val="00906C21"/>
    <w:rsid w:val="00910EA7"/>
    <w:rsid w:val="00912337"/>
    <w:rsid w:val="00912BFD"/>
    <w:rsid w:val="00914445"/>
    <w:rsid w:val="00914EE3"/>
    <w:rsid w:val="0091523F"/>
    <w:rsid w:val="00916C1A"/>
    <w:rsid w:val="009238B5"/>
    <w:rsid w:val="0092572A"/>
    <w:rsid w:val="00925CC0"/>
    <w:rsid w:val="00930745"/>
    <w:rsid w:val="0093418E"/>
    <w:rsid w:val="00935B38"/>
    <w:rsid w:val="00936D3F"/>
    <w:rsid w:val="0094003D"/>
    <w:rsid w:val="00943AE6"/>
    <w:rsid w:val="00944E0A"/>
    <w:rsid w:val="00945207"/>
    <w:rsid w:val="0094574C"/>
    <w:rsid w:val="00946F43"/>
    <w:rsid w:val="00947A8F"/>
    <w:rsid w:val="009512E7"/>
    <w:rsid w:val="00951559"/>
    <w:rsid w:val="009522F6"/>
    <w:rsid w:val="00952DBF"/>
    <w:rsid w:val="00956306"/>
    <w:rsid w:val="009575AB"/>
    <w:rsid w:val="009725FE"/>
    <w:rsid w:val="00972ADD"/>
    <w:rsid w:val="00972D5E"/>
    <w:rsid w:val="0097662C"/>
    <w:rsid w:val="0097701F"/>
    <w:rsid w:val="00977408"/>
    <w:rsid w:val="00981BF3"/>
    <w:rsid w:val="00981D5A"/>
    <w:rsid w:val="00983F2F"/>
    <w:rsid w:val="00987253"/>
    <w:rsid w:val="0099169D"/>
    <w:rsid w:val="0099395D"/>
    <w:rsid w:val="00995252"/>
    <w:rsid w:val="00995504"/>
    <w:rsid w:val="009B0B96"/>
    <w:rsid w:val="009B1286"/>
    <w:rsid w:val="009B18B7"/>
    <w:rsid w:val="009B2680"/>
    <w:rsid w:val="009B385A"/>
    <w:rsid w:val="009B603B"/>
    <w:rsid w:val="009B752B"/>
    <w:rsid w:val="009B77C9"/>
    <w:rsid w:val="009C5076"/>
    <w:rsid w:val="009C6605"/>
    <w:rsid w:val="009C702A"/>
    <w:rsid w:val="009C72F6"/>
    <w:rsid w:val="009C78EC"/>
    <w:rsid w:val="009D08F9"/>
    <w:rsid w:val="009D0CE0"/>
    <w:rsid w:val="009D413D"/>
    <w:rsid w:val="009E1A1E"/>
    <w:rsid w:val="009E47A4"/>
    <w:rsid w:val="009E4F09"/>
    <w:rsid w:val="009E64F3"/>
    <w:rsid w:val="009F05CC"/>
    <w:rsid w:val="009F13EE"/>
    <w:rsid w:val="009F5511"/>
    <w:rsid w:val="009F66ED"/>
    <w:rsid w:val="009F7629"/>
    <w:rsid w:val="00A00190"/>
    <w:rsid w:val="00A02879"/>
    <w:rsid w:val="00A03908"/>
    <w:rsid w:val="00A042A9"/>
    <w:rsid w:val="00A10A0F"/>
    <w:rsid w:val="00A10BA7"/>
    <w:rsid w:val="00A10F61"/>
    <w:rsid w:val="00A1126F"/>
    <w:rsid w:val="00A14875"/>
    <w:rsid w:val="00A15758"/>
    <w:rsid w:val="00A21938"/>
    <w:rsid w:val="00A21DA7"/>
    <w:rsid w:val="00A24F86"/>
    <w:rsid w:val="00A26C42"/>
    <w:rsid w:val="00A30AC3"/>
    <w:rsid w:val="00A32ED9"/>
    <w:rsid w:val="00A33801"/>
    <w:rsid w:val="00A373E3"/>
    <w:rsid w:val="00A373EF"/>
    <w:rsid w:val="00A41269"/>
    <w:rsid w:val="00A47990"/>
    <w:rsid w:val="00A51643"/>
    <w:rsid w:val="00A542F0"/>
    <w:rsid w:val="00A55406"/>
    <w:rsid w:val="00A55A73"/>
    <w:rsid w:val="00A55F8D"/>
    <w:rsid w:val="00A609EC"/>
    <w:rsid w:val="00A67D81"/>
    <w:rsid w:val="00A7000A"/>
    <w:rsid w:val="00A7174E"/>
    <w:rsid w:val="00A71D2A"/>
    <w:rsid w:val="00A73E40"/>
    <w:rsid w:val="00A74764"/>
    <w:rsid w:val="00A80A96"/>
    <w:rsid w:val="00A85089"/>
    <w:rsid w:val="00A85DBE"/>
    <w:rsid w:val="00A913FB"/>
    <w:rsid w:val="00A933DF"/>
    <w:rsid w:val="00A950F6"/>
    <w:rsid w:val="00A96C0C"/>
    <w:rsid w:val="00A96D4B"/>
    <w:rsid w:val="00A96D75"/>
    <w:rsid w:val="00AA08A3"/>
    <w:rsid w:val="00AA25FA"/>
    <w:rsid w:val="00AA3CA7"/>
    <w:rsid w:val="00AA4FD7"/>
    <w:rsid w:val="00AB2FC1"/>
    <w:rsid w:val="00AB5838"/>
    <w:rsid w:val="00AB6018"/>
    <w:rsid w:val="00AC1A10"/>
    <w:rsid w:val="00AC3262"/>
    <w:rsid w:val="00AC4096"/>
    <w:rsid w:val="00AC5309"/>
    <w:rsid w:val="00AC7451"/>
    <w:rsid w:val="00AD2EE1"/>
    <w:rsid w:val="00AD3757"/>
    <w:rsid w:val="00AD38B6"/>
    <w:rsid w:val="00AD77E6"/>
    <w:rsid w:val="00AE5BC4"/>
    <w:rsid w:val="00AE7AF8"/>
    <w:rsid w:val="00AF0592"/>
    <w:rsid w:val="00AF5BD0"/>
    <w:rsid w:val="00AF6789"/>
    <w:rsid w:val="00AF7BD3"/>
    <w:rsid w:val="00B02D14"/>
    <w:rsid w:val="00B0514F"/>
    <w:rsid w:val="00B055F9"/>
    <w:rsid w:val="00B05AFA"/>
    <w:rsid w:val="00B137E6"/>
    <w:rsid w:val="00B17263"/>
    <w:rsid w:val="00B2138A"/>
    <w:rsid w:val="00B22690"/>
    <w:rsid w:val="00B23A82"/>
    <w:rsid w:val="00B25FA1"/>
    <w:rsid w:val="00B31230"/>
    <w:rsid w:val="00B322D4"/>
    <w:rsid w:val="00B32440"/>
    <w:rsid w:val="00B35A1F"/>
    <w:rsid w:val="00B36C0B"/>
    <w:rsid w:val="00B4028B"/>
    <w:rsid w:val="00B4283F"/>
    <w:rsid w:val="00B44C38"/>
    <w:rsid w:val="00B51377"/>
    <w:rsid w:val="00B56D09"/>
    <w:rsid w:val="00B621C0"/>
    <w:rsid w:val="00B624DC"/>
    <w:rsid w:val="00B65FFD"/>
    <w:rsid w:val="00B726C8"/>
    <w:rsid w:val="00B726F7"/>
    <w:rsid w:val="00B744D7"/>
    <w:rsid w:val="00B749A7"/>
    <w:rsid w:val="00B7519A"/>
    <w:rsid w:val="00B75B07"/>
    <w:rsid w:val="00B80FA7"/>
    <w:rsid w:val="00B81440"/>
    <w:rsid w:val="00B81A97"/>
    <w:rsid w:val="00B823F7"/>
    <w:rsid w:val="00B84255"/>
    <w:rsid w:val="00B90131"/>
    <w:rsid w:val="00B93786"/>
    <w:rsid w:val="00B95E62"/>
    <w:rsid w:val="00B967F8"/>
    <w:rsid w:val="00BA2297"/>
    <w:rsid w:val="00BA4902"/>
    <w:rsid w:val="00BA54D4"/>
    <w:rsid w:val="00BA778B"/>
    <w:rsid w:val="00BA7B55"/>
    <w:rsid w:val="00BC6FEA"/>
    <w:rsid w:val="00BC7C48"/>
    <w:rsid w:val="00BD0FD3"/>
    <w:rsid w:val="00BD332F"/>
    <w:rsid w:val="00BD37E1"/>
    <w:rsid w:val="00BE0429"/>
    <w:rsid w:val="00BE4AC7"/>
    <w:rsid w:val="00BE4EB5"/>
    <w:rsid w:val="00BE5BC1"/>
    <w:rsid w:val="00BE6336"/>
    <w:rsid w:val="00BE6744"/>
    <w:rsid w:val="00BE6B6C"/>
    <w:rsid w:val="00BE74B0"/>
    <w:rsid w:val="00BF574C"/>
    <w:rsid w:val="00BF7EA0"/>
    <w:rsid w:val="00C008F2"/>
    <w:rsid w:val="00C00AB1"/>
    <w:rsid w:val="00C01102"/>
    <w:rsid w:val="00C01742"/>
    <w:rsid w:val="00C0269C"/>
    <w:rsid w:val="00C02B64"/>
    <w:rsid w:val="00C1173D"/>
    <w:rsid w:val="00C11997"/>
    <w:rsid w:val="00C11B3E"/>
    <w:rsid w:val="00C137EE"/>
    <w:rsid w:val="00C14133"/>
    <w:rsid w:val="00C16F2D"/>
    <w:rsid w:val="00C22245"/>
    <w:rsid w:val="00C249BE"/>
    <w:rsid w:val="00C24E0E"/>
    <w:rsid w:val="00C26269"/>
    <w:rsid w:val="00C30795"/>
    <w:rsid w:val="00C30E64"/>
    <w:rsid w:val="00C32E2D"/>
    <w:rsid w:val="00C35A1D"/>
    <w:rsid w:val="00C419B4"/>
    <w:rsid w:val="00C426CD"/>
    <w:rsid w:val="00C4691C"/>
    <w:rsid w:val="00C469BC"/>
    <w:rsid w:val="00C47ED2"/>
    <w:rsid w:val="00C5089F"/>
    <w:rsid w:val="00C5217D"/>
    <w:rsid w:val="00C53EEF"/>
    <w:rsid w:val="00C5602F"/>
    <w:rsid w:val="00C560A9"/>
    <w:rsid w:val="00C56257"/>
    <w:rsid w:val="00C56B4A"/>
    <w:rsid w:val="00C61115"/>
    <w:rsid w:val="00C65174"/>
    <w:rsid w:val="00C66F7E"/>
    <w:rsid w:val="00C701E2"/>
    <w:rsid w:val="00C71E55"/>
    <w:rsid w:val="00C72145"/>
    <w:rsid w:val="00C74274"/>
    <w:rsid w:val="00C755D0"/>
    <w:rsid w:val="00C77689"/>
    <w:rsid w:val="00C805F2"/>
    <w:rsid w:val="00C80A2A"/>
    <w:rsid w:val="00C81764"/>
    <w:rsid w:val="00C81DD9"/>
    <w:rsid w:val="00C8286D"/>
    <w:rsid w:val="00C866CE"/>
    <w:rsid w:val="00C930A3"/>
    <w:rsid w:val="00C9414E"/>
    <w:rsid w:val="00C945AA"/>
    <w:rsid w:val="00C96163"/>
    <w:rsid w:val="00C96EFF"/>
    <w:rsid w:val="00C975B0"/>
    <w:rsid w:val="00CA06A6"/>
    <w:rsid w:val="00CA449A"/>
    <w:rsid w:val="00CA51FF"/>
    <w:rsid w:val="00CA586D"/>
    <w:rsid w:val="00CA5C16"/>
    <w:rsid w:val="00CA7A3F"/>
    <w:rsid w:val="00CB4AD6"/>
    <w:rsid w:val="00CB4DD6"/>
    <w:rsid w:val="00CC136E"/>
    <w:rsid w:val="00CC33AC"/>
    <w:rsid w:val="00CC7AE5"/>
    <w:rsid w:val="00CD3AA0"/>
    <w:rsid w:val="00CD401A"/>
    <w:rsid w:val="00CD5B73"/>
    <w:rsid w:val="00CD7B20"/>
    <w:rsid w:val="00CE00E2"/>
    <w:rsid w:val="00CE14EB"/>
    <w:rsid w:val="00CE30D4"/>
    <w:rsid w:val="00CE3F5E"/>
    <w:rsid w:val="00CE4AF0"/>
    <w:rsid w:val="00CF0E13"/>
    <w:rsid w:val="00CF3119"/>
    <w:rsid w:val="00CF34A3"/>
    <w:rsid w:val="00CF4F8A"/>
    <w:rsid w:val="00CF6F60"/>
    <w:rsid w:val="00D0024A"/>
    <w:rsid w:val="00D057B1"/>
    <w:rsid w:val="00D06291"/>
    <w:rsid w:val="00D066E8"/>
    <w:rsid w:val="00D110B9"/>
    <w:rsid w:val="00D112FA"/>
    <w:rsid w:val="00D11D14"/>
    <w:rsid w:val="00D16B66"/>
    <w:rsid w:val="00D17151"/>
    <w:rsid w:val="00D17939"/>
    <w:rsid w:val="00D20144"/>
    <w:rsid w:val="00D2244A"/>
    <w:rsid w:val="00D22885"/>
    <w:rsid w:val="00D23E86"/>
    <w:rsid w:val="00D23F5A"/>
    <w:rsid w:val="00D24081"/>
    <w:rsid w:val="00D25A77"/>
    <w:rsid w:val="00D26F92"/>
    <w:rsid w:val="00D271DF"/>
    <w:rsid w:val="00D27C8B"/>
    <w:rsid w:val="00D31C78"/>
    <w:rsid w:val="00D34199"/>
    <w:rsid w:val="00D34CCA"/>
    <w:rsid w:val="00D441E3"/>
    <w:rsid w:val="00D45600"/>
    <w:rsid w:val="00D46743"/>
    <w:rsid w:val="00D47AA6"/>
    <w:rsid w:val="00D47F68"/>
    <w:rsid w:val="00D5180D"/>
    <w:rsid w:val="00D51F7C"/>
    <w:rsid w:val="00D574E3"/>
    <w:rsid w:val="00D602ED"/>
    <w:rsid w:val="00D62438"/>
    <w:rsid w:val="00D63450"/>
    <w:rsid w:val="00D64DCE"/>
    <w:rsid w:val="00D65250"/>
    <w:rsid w:val="00D7086E"/>
    <w:rsid w:val="00D7420E"/>
    <w:rsid w:val="00D758CA"/>
    <w:rsid w:val="00D810A8"/>
    <w:rsid w:val="00D8274E"/>
    <w:rsid w:val="00D93591"/>
    <w:rsid w:val="00D94396"/>
    <w:rsid w:val="00D95314"/>
    <w:rsid w:val="00D96CA4"/>
    <w:rsid w:val="00D97BB6"/>
    <w:rsid w:val="00DA0901"/>
    <w:rsid w:val="00DA0BF1"/>
    <w:rsid w:val="00DA1381"/>
    <w:rsid w:val="00DA20A5"/>
    <w:rsid w:val="00DA244D"/>
    <w:rsid w:val="00DA3DAD"/>
    <w:rsid w:val="00DA7251"/>
    <w:rsid w:val="00DB005B"/>
    <w:rsid w:val="00DB1A1A"/>
    <w:rsid w:val="00DB2282"/>
    <w:rsid w:val="00DB66E9"/>
    <w:rsid w:val="00DB7299"/>
    <w:rsid w:val="00DB73D9"/>
    <w:rsid w:val="00DC50FD"/>
    <w:rsid w:val="00DC5369"/>
    <w:rsid w:val="00DC7C9B"/>
    <w:rsid w:val="00DD10B3"/>
    <w:rsid w:val="00DD2EB6"/>
    <w:rsid w:val="00DD3515"/>
    <w:rsid w:val="00DD44B8"/>
    <w:rsid w:val="00DD58E1"/>
    <w:rsid w:val="00DD6CFB"/>
    <w:rsid w:val="00DE041E"/>
    <w:rsid w:val="00DE18A6"/>
    <w:rsid w:val="00DE39D2"/>
    <w:rsid w:val="00DE3AE4"/>
    <w:rsid w:val="00DE50B5"/>
    <w:rsid w:val="00DE6BAD"/>
    <w:rsid w:val="00DE6DC9"/>
    <w:rsid w:val="00DE715C"/>
    <w:rsid w:val="00DF28B4"/>
    <w:rsid w:val="00DF2E0A"/>
    <w:rsid w:val="00DF76B2"/>
    <w:rsid w:val="00E003CA"/>
    <w:rsid w:val="00E0197C"/>
    <w:rsid w:val="00E02F5F"/>
    <w:rsid w:val="00E0683F"/>
    <w:rsid w:val="00E1713C"/>
    <w:rsid w:val="00E20133"/>
    <w:rsid w:val="00E21563"/>
    <w:rsid w:val="00E218A3"/>
    <w:rsid w:val="00E4560F"/>
    <w:rsid w:val="00E46620"/>
    <w:rsid w:val="00E50AC7"/>
    <w:rsid w:val="00E50D8A"/>
    <w:rsid w:val="00E529BE"/>
    <w:rsid w:val="00E6174E"/>
    <w:rsid w:val="00E62EE6"/>
    <w:rsid w:val="00E648AD"/>
    <w:rsid w:val="00E65E35"/>
    <w:rsid w:val="00E71424"/>
    <w:rsid w:val="00E86479"/>
    <w:rsid w:val="00E87645"/>
    <w:rsid w:val="00E90B50"/>
    <w:rsid w:val="00E960FF"/>
    <w:rsid w:val="00E96CAB"/>
    <w:rsid w:val="00E97A9B"/>
    <w:rsid w:val="00EA0EF9"/>
    <w:rsid w:val="00EA21C3"/>
    <w:rsid w:val="00EA240B"/>
    <w:rsid w:val="00EA370B"/>
    <w:rsid w:val="00EA38E0"/>
    <w:rsid w:val="00EA46E1"/>
    <w:rsid w:val="00EA7958"/>
    <w:rsid w:val="00EB35E0"/>
    <w:rsid w:val="00EB4C1D"/>
    <w:rsid w:val="00EB4F5D"/>
    <w:rsid w:val="00EB5314"/>
    <w:rsid w:val="00EC1EBD"/>
    <w:rsid w:val="00EC3E71"/>
    <w:rsid w:val="00EC4176"/>
    <w:rsid w:val="00EC670A"/>
    <w:rsid w:val="00EC67FF"/>
    <w:rsid w:val="00EC74E8"/>
    <w:rsid w:val="00ED1E2A"/>
    <w:rsid w:val="00ED2644"/>
    <w:rsid w:val="00ED4280"/>
    <w:rsid w:val="00ED55B0"/>
    <w:rsid w:val="00ED5833"/>
    <w:rsid w:val="00EE3C12"/>
    <w:rsid w:val="00EE5680"/>
    <w:rsid w:val="00EE73BA"/>
    <w:rsid w:val="00EF082C"/>
    <w:rsid w:val="00EF3D40"/>
    <w:rsid w:val="00EF63A7"/>
    <w:rsid w:val="00F0101A"/>
    <w:rsid w:val="00F0189D"/>
    <w:rsid w:val="00F02984"/>
    <w:rsid w:val="00F10132"/>
    <w:rsid w:val="00F10F4B"/>
    <w:rsid w:val="00F156BD"/>
    <w:rsid w:val="00F2207D"/>
    <w:rsid w:val="00F2488D"/>
    <w:rsid w:val="00F2637B"/>
    <w:rsid w:val="00F2667C"/>
    <w:rsid w:val="00F26B76"/>
    <w:rsid w:val="00F2776D"/>
    <w:rsid w:val="00F3072F"/>
    <w:rsid w:val="00F31977"/>
    <w:rsid w:val="00F31E32"/>
    <w:rsid w:val="00F328A9"/>
    <w:rsid w:val="00F32AC1"/>
    <w:rsid w:val="00F332B1"/>
    <w:rsid w:val="00F33B8A"/>
    <w:rsid w:val="00F34735"/>
    <w:rsid w:val="00F35037"/>
    <w:rsid w:val="00F40C14"/>
    <w:rsid w:val="00F43ABC"/>
    <w:rsid w:val="00F4771E"/>
    <w:rsid w:val="00F55491"/>
    <w:rsid w:val="00F55BC9"/>
    <w:rsid w:val="00F64122"/>
    <w:rsid w:val="00F64435"/>
    <w:rsid w:val="00F64D21"/>
    <w:rsid w:val="00F65BC4"/>
    <w:rsid w:val="00F66E8B"/>
    <w:rsid w:val="00F6703E"/>
    <w:rsid w:val="00F83B25"/>
    <w:rsid w:val="00F87421"/>
    <w:rsid w:val="00F87D24"/>
    <w:rsid w:val="00F90619"/>
    <w:rsid w:val="00F9216C"/>
    <w:rsid w:val="00F93BDA"/>
    <w:rsid w:val="00F9469A"/>
    <w:rsid w:val="00F96274"/>
    <w:rsid w:val="00FA22AE"/>
    <w:rsid w:val="00FA45AF"/>
    <w:rsid w:val="00FA4F53"/>
    <w:rsid w:val="00FA5D14"/>
    <w:rsid w:val="00FA7656"/>
    <w:rsid w:val="00FB3502"/>
    <w:rsid w:val="00FB54B4"/>
    <w:rsid w:val="00FB5733"/>
    <w:rsid w:val="00FB608E"/>
    <w:rsid w:val="00FB66E0"/>
    <w:rsid w:val="00FB6E1B"/>
    <w:rsid w:val="00FB6F44"/>
    <w:rsid w:val="00FB75FD"/>
    <w:rsid w:val="00FC2559"/>
    <w:rsid w:val="00FC3931"/>
    <w:rsid w:val="00FC41ED"/>
    <w:rsid w:val="00FC73B5"/>
    <w:rsid w:val="00FD1486"/>
    <w:rsid w:val="00FD2790"/>
    <w:rsid w:val="00FD55E9"/>
    <w:rsid w:val="00FD7482"/>
    <w:rsid w:val="00FE0E02"/>
    <w:rsid w:val="00FE0F1F"/>
    <w:rsid w:val="00FE1BB0"/>
    <w:rsid w:val="00FE3637"/>
    <w:rsid w:val="00FE3F7B"/>
    <w:rsid w:val="00FE512E"/>
    <w:rsid w:val="00FE7692"/>
    <w:rsid w:val="00FE782A"/>
    <w:rsid w:val="00FF001B"/>
    <w:rsid w:val="00FF2F9F"/>
    <w:rsid w:val="00FF757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82">
      <o:colormenu v:ext="edit" fillcolor="none"/>
    </o:shapedefaults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1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03A4D"/>
    <w:pPr>
      <w:spacing w:after="0" w:line="240" w:lineRule="auto"/>
    </w:pPr>
    <w:rPr>
      <w:rFonts w:ascii="Times New Roman" w:eastAsiaTheme="minorEastAsia" w:hAnsi="Times New Roman" w:cs="Times New Roman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2CEC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A21DA7"/>
    <w:pPr>
      <w:spacing w:before="100" w:beforeAutospacing="1" w:after="100" w:afterAutospacing="1"/>
      <w:outlineLvl w:val="2"/>
    </w:pPr>
    <w:rPr>
      <w:rFonts w:eastAsia="Times New Roman"/>
      <w:b/>
      <w:bCs/>
      <w:sz w:val="27"/>
      <w:szCs w:val="27"/>
      <w:lang w:val="en-US" w:eastAsia="en-US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1DA7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12819"/>
    <w:pPr>
      <w:keepNext/>
      <w:keepLines/>
      <w:spacing w:before="200" w:line="276" w:lineRule="auto"/>
      <w:outlineLvl w:val="4"/>
    </w:pPr>
    <w:rPr>
      <w:rFonts w:asciiTheme="majorHAnsi" w:eastAsiaTheme="majorEastAsia" w:hAnsiTheme="majorHAnsi" w:cstheme="majorBidi"/>
      <w:color w:val="243F60" w:themeColor="accent1" w:themeShade="7F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529B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529BE"/>
    <w:rPr>
      <w:rFonts w:ascii="Times New Roman" w:eastAsiaTheme="minorEastAsia" w:hAnsi="Times New Roman" w:cs="Times New Roman"/>
      <w:lang w:eastAsia="en-IN"/>
    </w:rPr>
  </w:style>
  <w:style w:type="paragraph" w:styleId="Footer">
    <w:name w:val="footer"/>
    <w:basedOn w:val="Normal"/>
    <w:link w:val="FooterChar"/>
    <w:uiPriority w:val="99"/>
    <w:semiHidden/>
    <w:unhideWhenUsed/>
    <w:rsid w:val="00E529B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529BE"/>
    <w:rPr>
      <w:rFonts w:ascii="Times New Roman" w:eastAsiaTheme="minorEastAsia" w:hAnsi="Times New Roman" w:cs="Times New Roman"/>
      <w:lang w:eastAsia="en-IN"/>
    </w:rPr>
  </w:style>
  <w:style w:type="paragraph" w:styleId="ListParagraph">
    <w:name w:val="List Paragraph"/>
    <w:basedOn w:val="Normal"/>
    <w:uiPriority w:val="1"/>
    <w:qFormat/>
    <w:rsid w:val="009522F6"/>
    <w:pPr>
      <w:ind w:left="720"/>
      <w:contextualSpacing/>
    </w:pPr>
    <w:rPr>
      <w:rFonts w:eastAsia="Times New Roman"/>
      <w:sz w:val="24"/>
      <w:szCs w:val="24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012819"/>
    <w:rPr>
      <w:rFonts w:asciiTheme="majorHAnsi" w:eastAsiaTheme="majorEastAsia" w:hAnsiTheme="majorHAnsi" w:cstheme="majorBidi"/>
      <w:color w:val="243F60" w:themeColor="accent1" w:themeShade="7F"/>
      <w:lang w:val="en-US"/>
    </w:rPr>
  </w:style>
  <w:style w:type="paragraph" w:styleId="NormalWeb">
    <w:name w:val="Normal (Web)"/>
    <w:basedOn w:val="Normal"/>
    <w:uiPriority w:val="99"/>
    <w:unhideWhenUsed/>
    <w:rsid w:val="00012819"/>
    <w:pPr>
      <w:spacing w:before="100" w:beforeAutospacing="1" w:after="100" w:afterAutospacing="1"/>
    </w:pPr>
    <w:rPr>
      <w:rFonts w:eastAsia="Times New Roman"/>
      <w:sz w:val="24"/>
      <w:szCs w:val="24"/>
      <w:lang w:val="en-US" w:eastAsia="en-US"/>
    </w:rPr>
  </w:style>
  <w:style w:type="table" w:styleId="TableGrid">
    <w:name w:val="Table Grid"/>
    <w:basedOn w:val="TableNormal"/>
    <w:uiPriority w:val="59"/>
    <w:rsid w:val="00012819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A21DA7"/>
    <w:rPr>
      <w:rFonts w:asciiTheme="majorHAnsi" w:eastAsiaTheme="majorEastAsia" w:hAnsiTheme="majorHAnsi" w:cstheme="majorBidi"/>
      <w:b/>
      <w:bCs/>
      <w:i/>
      <w:iCs/>
      <w:color w:val="4F81BD" w:themeColor="accent1"/>
      <w:lang w:eastAsia="en-IN"/>
    </w:rPr>
  </w:style>
  <w:style w:type="character" w:customStyle="1" w:styleId="Heading3Char">
    <w:name w:val="Heading 3 Char"/>
    <w:basedOn w:val="DefaultParagraphFont"/>
    <w:link w:val="Heading3"/>
    <w:uiPriority w:val="9"/>
    <w:rsid w:val="00A21DA7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character" w:customStyle="1" w:styleId="apple-converted-space">
    <w:name w:val="apple-converted-space"/>
    <w:basedOn w:val="DefaultParagraphFont"/>
    <w:rsid w:val="00A21DA7"/>
  </w:style>
  <w:style w:type="character" w:customStyle="1" w:styleId="aqj">
    <w:name w:val="aqj"/>
    <w:basedOn w:val="DefaultParagraphFont"/>
    <w:rsid w:val="00A21DA7"/>
  </w:style>
  <w:style w:type="paragraph" w:styleId="BalloonText">
    <w:name w:val="Balloon Text"/>
    <w:basedOn w:val="Normal"/>
    <w:link w:val="BalloonTextChar"/>
    <w:uiPriority w:val="99"/>
    <w:semiHidden/>
    <w:unhideWhenUsed/>
    <w:rsid w:val="00A21DA7"/>
    <w:rPr>
      <w:rFonts w:ascii="Tahoma" w:eastAsia="Times New Roman" w:hAnsi="Tahoma" w:cs="Tahoma"/>
      <w:sz w:val="16"/>
      <w:szCs w:val="16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1DA7"/>
    <w:rPr>
      <w:rFonts w:ascii="Tahoma" w:eastAsia="Times New Roman" w:hAnsi="Tahoma" w:cs="Tahoma"/>
      <w:sz w:val="16"/>
      <w:szCs w:val="16"/>
      <w:lang w:val="en-US"/>
    </w:rPr>
  </w:style>
  <w:style w:type="character" w:styleId="Strong">
    <w:name w:val="Strong"/>
    <w:basedOn w:val="DefaultParagraphFont"/>
    <w:uiPriority w:val="22"/>
    <w:qFormat/>
    <w:rsid w:val="00A21DA7"/>
    <w:rPr>
      <w:b/>
      <w:bCs/>
    </w:rPr>
  </w:style>
  <w:style w:type="paragraph" w:customStyle="1" w:styleId="Default">
    <w:name w:val="Default"/>
    <w:link w:val="DefaultChar"/>
    <w:rsid w:val="00A21DA7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customStyle="1" w:styleId="default0">
    <w:name w:val="default"/>
    <w:basedOn w:val="Normal"/>
    <w:rsid w:val="00A21DA7"/>
    <w:pPr>
      <w:spacing w:before="100" w:beforeAutospacing="1" w:after="100" w:afterAutospacing="1"/>
    </w:pPr>
    <w:rPr>
      <w:rFonts w:eastAsia="Times New Roman"/>
      <w:sz w:val="24"/>
      <w:szCs w:val="24"/>
      <w:lang w:val="en-US" w:eastAsia="en-US"/>
    </w:rPr>
  </w:style>
  <w:style w:type="character" w:styleId="Emphasis">
    <w:name w:val="Emphasis"/>
    <w:basedOn w:val="DefaultParagraphFont"/>
    <w:uiPriority w:val="20"/>
    <w:qFormat/>
    <w:rsid w:val="00A21DA7"/>
    <w:rPr>
      <w:i/>
      <w:iCs/>
    </w:rPr>
  </w:style>
  <w:style w:type="character" w:customStyle="1" w:styleId="DefaultChar">
    <w:name w:val="Default Char"/>
    <w:basedOn w:val="DefaultParagraphFont"/>
    <w:link w:val="Default"/>
    <w:uiPriority w:val="99"/>
    <w:locked/>
    <w:rsid w:val="00A21DA7"/>
    <w:rPr>
      <w:rFonts w:ascii="Times New Roman" w:eastAsia="Times New Roman" w:hAnsi="Times New Roman" w:cs="Times New Roman"/>
      <w:color w:val="000000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0F7ABA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link w:val="NoSpacing"/>
    <w:uiPriority w:val="1"/>
    <w:rsid w:val="000F7ABA"/>
    <w:rPr>
      <w:rFonts w:eastAsiaTheme="minorEastAsia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22CEC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IN"/>
    </w:rPr>
  </w:style>
  <w:style w:type="paragraph" w:styleId="BodyText">
    <w:name w:val="Body Text"/>
    <w:basedOn w:val="Normal"/>
    <w:link w:val="BodyTextChar"/>
    <w:uiPriority w:val="1"/>
    <w:qFormat/>
    <w:rsid w:val="00522CEC"/>
    <w:pPr>
      <w:widowControl w:val="0"/>
      <w:autoSpaceDE w:val="0"/>
      <w:autoSpaceDN w:val="0"/>
    </w:pPr>
    <w:rPr>
      <w:rFonts w:eastAsia="Times New Roman"/>
      <w:sz w:val="24"/>
      <w:szCs w:val="24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522CEC"/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ableParagraph">
    <w:name w:val="Table Paragraph"/>
    <w:basedOn w:val="Normal"/>
    <w:uiPriority w:val="1"/>
    <w:qFormat/>
    <w:rsid w:val="006C6C47"/>
    <w:pPr>
      <w:widowControl w:val="0"/>
      <w:autoSpaceDE w:val="0"/>
      <w:autoSpaceDN w:val="0"/>
      <w:spacing w:line="215" w:lineRule="exact"/>
      <w:ind w:left="110"/>
    </w:pPr>
    <w:rPr>
      <w:rFonts w:eastAsia="Times New Roman"/>
      <w:lang w:val="en-US" w:eastAsia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7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0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91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7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1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8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16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8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0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24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78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04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98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0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39A7EB-8AA7-42EF-A1AB-8C7054FD875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530</Words>
  <Characters>302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54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jit</dc:creator>
  <cp:lastModifiedBy>LENOVO</cp:lastModifiedBy>
  <cp:revision>9</cp:revision>
  <cp:lastPrinted>2020-02-22T09:09:00Z</cp:lastPrinted>
  <dcterms:created xsi:type="dcterms:W3CDTF">2023-04-16T01:58:00Z</dcterms:created>
  <dcterms:modified xsi:type="dcterms:W3CDTF">2023-04-16T02:19:00Z</dcterms:modified>
</cp:coreProperties>
</file>